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1D38" w:rsidRPr="00F91D38" w:rsidRDefault="00F91D38" w:rsidP="00F91D3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91D3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areer Objective</w:t>
      </w:r>
    </w:p>
    <w:p w:rsidR="00F91D38" w:rsidRPr="00F91D38" w:rsidRDefault="00F91D38" w:rsidP="00F91D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F91D38" w:rsidRPr="00F91D38" w:rsidRDefault="00F91D38" w:rsidP="00F91D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91D38">
        <w:rPr>
          <w:rFonts w:ascii="Times New Roman" w:eastAsia="Times New Roman" w:hAnsi="Times New Roman" w:cs="Times New Roman"/>
          <w:sz w:val="24"/>
          <w:szCs w:val="24"/>
          <w:lang w:val="en-US"/>
        </w:rPr>
        <w:t>I would like to pursue my career in Architectural Education development and like to work on newer teaching methodologies and technologies as it provides good career growth, challenging environment.</w:t>
      </w:r>
    </w:p>
    <w:p w:rsidR="00F91D38" w:rsidRPr="00F91D38" w:rsidRDefault="00F91D38" w:rsidP="00F91D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14465" w:rsidRDefault="00E521E8" w:rsidP="00C1611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ersonal Details</w:t>
      </w:r>
      <w:r w:rsidR="00D14465">
        <w:rPr>
          <w:rFonts w:ascii="Times New Roman" w:hAnsi="Times New Roman" w:cs="Times New Roman"/>
          <w:b/>
        </w:rPr>
        <w:t>:</w:t>
      </w:r>
    </w:p>
    <w:p w:rsidR="00D14465" w:rsidRDefault="00D14465" w:rsidP="00C161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ame:  </w:t>
      </w:r>
      <w:proofErr w:type="spellStart"/>
      <w:r w:rsidR="00FD24BD">
        <w:rPr>
          <w:rFonts w:ascii="Times New Roman" w:hAnsi="Times New Roman" w:cs="Times New Roman"/>
          <w:b/>
        </w:rPr>
        <w:t>Dr.</w:t>
      </w:r>
      <w:proofErr w:type="spellEnd"/>
      <w:r w:rsidR="00FD24BD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</w:rPr>
        <w:t>Trup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agde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be</w:t>
      </w:r>
      <w:proofErr w:type="spellEnd"/>
      <w:r w:rsidR="00320643">
        <w:rPr>
          <w:rFonts w:ascii="Times New Roman" w:hAnsi="Times New Roman" w:cs="Times New Roman"/>
        </w:rPr>
        <w:t xml:space="preserve"> (</w:t>
      </w:r>
      <w:proofErr w:type="spellStart"/>
      <w:r w:rsidR="00320643">
        <w:rPr>
          <w:rFonts w:ascii="Times New Roman" w:hAnsi="Times New Roman" w:cs="Times New Roman"/>
        </w:rPr>
        <w:t>Chauahan</w:t>
      </w:r>
      <w:proofErr w:type="spellEnd"/>
      <w:r w:rsidR="00320643">
        <w:rPr>
          <w:rFonts w:ascii="Times New Roman" w:hAnsi="Times New Roman" w:cs="Times New Roman"/>
        </w:rPr>
        <w:t>)</w:t>
      </w:r>
    </w:p>
    <w:p w:rsidR="00482500" w:rsidRPr="00482500" w:rsidRDefault="00482500" w:rsidP="00C1611F">
      <w:pPr>
        <w:rPr>
          <w:rFonts w:ascii="Times New Roman" w:hAnsi="Times New Roman" w:cs="Times New Roman"/>
        </w:rPr>
      </w:pPr>
      <w:r w:rsidRPr="00482500">
        <w:rPr>
          <w:rFonts w:ascii="Times New Roman" w:hAnsi="Times New Roman" w:cs="Times New Roman"/>
          <w:b/>
        </w:rPr>
        <w:t xml:space="preserve">COA </w:t>
      </w:r>
      <w:r>
        <w:rPr>
          <w:rFonts w:ascii="Times New Roman" w:hAnsi="Times New Roman" w:cs="Times New Roman"/>
          <w:b/>
        </w:rPr>
        <w:t xml:space="preserve">Registration </w:t>
      </w:r>
      <w:r w:rsidRPr="00482500">
        <w:rPr>
          <w:rFonts w:ascii="Times New Roman" w:hAnsi="Times New Roman" w:cs="Times New Roman"/>
          <w:b/>
        </w:rPr>
        <w:t>No.</w:t>
      </w:r>
      <w:r>
        <w:rPr>
          <w:rFonts w:ascii="Times New Roman" w:hAnsi="Times New Roman" w:cs="Times New Roman"/>
        </w:rPr>
        <w:t xml:space="preserve"> </w:t>
      </w:r>
      <w:r w:rsidRPr="00482500">
        <w:rPr>
          <w:rFonts w:ascii="Times New Roman" w:hAnsi="Times New Roman" w:cs="Times New Roman"/>
        </w:rPr>
        <w:t>:  CA/2001/28699</w:t>
      </w:r>
    </w:p>
    <w:p w:rsidR="00D14465" w:rsidRDefault="00D14465" w:rsidP="00C1611F">
      <w:pPr>
        <w:rPr>
          <w:rFonts w:ascii="Times New Roman" w:hAnsi="Times New Roman" w:cs="Times New Roman"/>
          <w:b/>
        </w:rPr>
      </w:pPr>
      <w:r w:rsidRPr="00D14465">
        <w:rPr>
          <w:rFonts w:ascii="Times New Roman" w:hAnsi="Times New Roman" w:cs="Times New Roman"/>
          <w:b/>
        </w:rPr>
        <w:t xml:space="preserve">Phone number: </w:t>
      </w:r>
      <w:r>
        <w:rPr>
          <w:rFonts w:ascii="Times New Roman" w:hAnsi="Times New Roman" w:cs="Times New Roman"/>
          <w:b/>
        </w:rPr>
        <w:t>9422169222</w:t>
      </w:r>
    </w:p>
    <w:p w:rsidR="00D14465" w:rsidRDefault="00320643" w:rsidP="00C1611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</w:t>
      </w:r>
      <w:r w:rsidR="00D14465">
        <w:rPr>
          <w:rFonts w:ascii="Times New Roman" w:hAnsi="Times New Roman" w:cs="Times New Roman"/>
          <w:b/>
        </w:rPr>
        <w:t>-</w:t>
      </w:r>
      <w:proofErr w:type="gramStart"/>
      <w:r w:rsidR="00D14465">
        <w:rPr>
          <w:rFonts w:ascii="Times New Roman" w:hAnsi="Times New Roman" w:cs="Times New Roman"/>
          <w:b/>
        </w:rPr>
        <w:t>mail :</w:t>
      </w:r>
      <w:proofErr w:type="gramEnd"/>
      <w:r w:rsidR="00D14465">
        <w:rPr>
          <w:rFonts w:ascii="Times New Roman" w:hAnsi="Times New Roman" w:cs="Times New Roman"/>
          <w:b/>
        </w:rPr>
        <w:t xml:space="preserve"> </w:t>
      </w:r>
      <w:hyperlink r:id="rId5" w:history="1">
        <w:r w:rsidR="00D14465" w:rsidRPr="00E04736">
          <w:rPr>
            <w:rStyle w:val="Hyperlink"/>
            <w:rFonts w:ascii="Times New Roman" w:hAnsi="Times New Roman" w:cs="Times New Roman"/>
            <w:b/>
          </w:rPr>
          <w:t>truptidabe78@gmail.com</w:t>
        </w:r>
      </w:hyperlink>
    </w:p>
    <w:p w:rsidR="00D14465" w:rsidRDefault="00D14465" w:rsidP="00C161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Address: </w:t>
      </w:r>
      <w:r>
        <w:rPr>
          <w:rFonts w:ascii="Times New Roman" w:hAnsi="Times New Roman" w:cs="Times New Roman"/>
        </w:rPr>
        <w:t xml:space="preserve">210, </w:t>
      </w:r>
      <w:proofErr w:type="spellStart"/>
      <w:r>
        <w:rPr>
          <w:rFonts w:ascii="Times New Roman" w:hAnsi="Times New Roman" w:cs="Times New Roman"/>
        </w:rPr>
        <w:t>Racha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dhukosh</w:t>
      </w:r>
      <w:proofErr w:type="spellEnd"/>
      <w:r>
        <w:rPr>
          <w:rFonts w:ascii="Times New Roman" w:hAnsi="Times New Roman" w:cs="Times New Roman"/>
        </w:rPr>
        <w:t xml:space="preserve"> Apartment, </w:t>
      </w:r>
      <w:proofErr w:type="spellStart"/>
      <w:r>
        <w:rPr>
          <w:rFonts w:ascii="Times New Roman" w:hAnsi="Times New Roman" w:cs="Times New Roman"/>
        </w:rPr>
        <w:t>Indraprasthanagar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annase</w:t>
      </w:r>
      <w:proofErr w:type="spellEnd"/>
      <w:r>
        <w:rPr>
          <w:rFonts w:ascii="Times New Roman" w:hAnsi="Times New Roman" w:cs="Times New Roman"/>
        </w:rPr>
        <w:t xml:space="preserve"> Layout, </w:t>
      </w:r>
      <w:proofErr w:type="gramStart"/>
      <w:r>
        <w:rPr>
          <w:rFonts w:ascii="Times New Roman" w:hAnsi="Times New Roman" w:cs="Times New Roman"/>
        </w:rPr>
        <w:t>Nagpur</w:t>
      </w:r>
      <w:proofErr w:type="gramEnd"/>
      <w:r>
        <w:rPr>
          <w:rFonts w:ascii="Times New Roman" w:hAnsi="Times New Roman" w:cs="Times New Roman"/>
        </w:rPr>
        <w:t>.</w:t>
      </w:r>
    </w:p>
    <w:p w:rsidR="00E521E8" w:rsidRPr="00E521E8" w:rsidRDefault="00E521E8" w:rsidP="00E521E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rofile: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Awarded by ‘</w:t>
      </w:r>
      <w:r w:rsidR="000F1230"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Research </w:t>
      </w:r>
      <w:proofErr w:type="spellStart"/>
      <w:r w:rsidR="000F1230"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atana</w:t>
      </w:r>
      <w:proofErr w:type="spellEnd"/>
      <w:r w:rsidR="000F1230"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Award</w:t>
      </w:r>
      <w:r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-2019’ </w:t>
      </w: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y RULA International Award. 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Co-ordination for wining Trophy of  ‘NASA-98 Low Cost Housing’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Experience in Architectural, Interior, Landscaping (Terrace landscape) designing    (2001-2002)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erience in Teaching AutoCAD 2000 at Fashion Institute (2001), Nagpur. 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erience in Teaching AutoCAD 2011 at ADCC Pvt. </w:t>
      </w:r>
      <w:r w:rsidR="00CC29A3"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Ltd IT</w:t>
      </w: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rk (2011), Nagpur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xperience in Teaching AutoCAD 2011 at YCC of Engineering through ADCC Pvt. </w:t>
      </w:r>
      <w:proofErr w:type="gramStart"/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Ltd  IT</w:t>
      </w:r>
      <w:proofErr w:type="gramEnd"/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rk (2011), Nagpur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ened own computer institute </w:t>
      </w:r>
      <w:r w:rsidRPr="00E521E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‘Creativity’</w:t>
      </w: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teaching AutoCAD, Revit, 3DMax software (2012-2013)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Completed Interior Design projects (4 nos.) at Nagpur and planning a residential bungalow at Amravati (2011-2013)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Experience in Designing Wrought Iron Furniture and fabrication (2002)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Good leadership qualities along with good communication skills and self-motivation are my asset toward every walk of life.</w:t>
      </w:r>
    </w:p>
    <w:p w:rsidR="00E521E8" w:rsidRPr="00E521E8" w:rsidRDefault="00E521E8" w:rsidP="00AB7F0C">
      <w:pPr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521E8">
        <w:rPr>
          <w:rFonts w:ascii="Times New Roman" w:eastAsia="Times New Roman" w:hAnsi="Times New Roman" w:cs="Times New Roman"/>
          <w:sz w:val="24"/>
          <w:szCs w:val="24"/>
          <w:lang w:val="en-US"/>
        </w:rPr>
        <w:t>Strong ambition to lead a team in achieving a new milestone.</w:t>
      </w:r>
    </w:p>
    <w:p w:rsidR="00E521E8" w:rsidRDefault="00E521E8" w:rsidP="00C1611F">
      <w:pPr>
        <w:rPr>
          <w:rFonts w:ascii="Times New Roman" w:hAnsi="Times New Roman" w:cs="Times New Roman"/>
        </w:rPr>
      </w:pPr>
    </w:p>
    <w:p w:rsidR="00E521E8" w:rsidRDefault="00E521E8" w:rsidP="00D14465">
      <w:pPr>
        <w:rPr>
          <w:rFonts w:ascii="Times New Roman" w:hAnsi="Times New Roman" w:cs="Times New Roman"/>
          <w:b/>
        </w:rPr>
      </w:pPr>
    </w:p>
    <w:p w:rsidR="00E521E8" w:rsidRDefault="00E521E8" w:rsidP="00D14465">
      <w:pPr>
        <w:rPr>
          <w:rFonts w:ascii="Times New Roman" w:hAnsi="Times New Roman" w:cs="Times New Roman"/>
          <w:b/>
        </w:rPr>
      </w:pPr>
    </w:p>
    <w:p w:rsidR="00E521E8" w:rsidRDefault="00E521E8" w:rsidP="00D14465">
      <w:pPr>
        <w:rPr>
          <w:rFonts w:ascii="Times New Roman" w:hAnsi="Times New Roman" w:cs="Times New Roman"/>
          <w:b/>
        </w:rPr>
      </w:pPr>
    </w:p>
    <w:p w:rsidR="00E521E8" w:rsidRDefault="00E521E8" w:rsidP="00D14465">
      <w:pPr>
        <w:rPr>
          <w:rFonts w:ascii="Times New Roman" w:hAnsi="Times New Roman" w:cs="Times New Roman"/>
          <w:b/>
        </w:rPr>
      </w:pPr>
    </w:p>
    <w:p w:rsidR="00734759" w:rsidRPr="00734759" w:rsidRDefault="00734759" w:rsidP="00D144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DETAILS OF QUALIFICATIONS AND EXPEERIENCES:</w:t>
      </w:r>
    </w:p>
    <w:p w:rsidR="00DD57CF" w:rsidRPr="00C1611F" w:rsidRDefault="00DD57CF" w:rsidP="00C1611F">
      <w:pPr>
        <w:pStyle w:val="ListParagraph"/>
        <w:numPr>
          <w:ilvl w:val="0"/>
          <w:numId w:val="1"/>
        </w:numPr>
        <w:ind w:hanging="720"/>
        <w:rPr>
          <w:rFonts w:ascii="Times New Roman" w:hAnsi="Times New Roman" w:cs="Times New Roman"/>
        </w:rPr>
      </w:pPr>
      <w:r w:rsidRPr="00C1611F">
        <w:rPr>
          <w:rFonts w:ascii="Times New Roman" w:hAnsi="Times New Roman" w:cs="Times New Roman"/>
          <w:b/>
        </w:rPr>
        <w:t>Essential Qualification</w:t>
      </w:r>
      <w:r w:rsidR="00812377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1604"/>
        <w:gridCol w:w="947"/>
        <w:gridCol w:w="1134"/>
        <w:gridCol w:w="851"/>
        <w:gridCol w:w="1134"/>
        <w:gridCol w:w="1417"/>
        <w:gridCol w:w="1621"/>
      </w:tblGrid>
      <w:tr w:rsidR="00C1611F" w:rsidRPr="00C1611F" w:rsidTr="006767EC">
        <w:trPr>
          <w:trHeight w:val="135"/>
        </w:trPr>
        <w:tc>
          <w:tcPr>
            <w:tcW w:w="534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r.No</w:t>
            </w:r>
            <w:proofErr w:type="spellEnd"/>
          </w:p>
        </w:tc>
        <w:tc>
          <w:tcPr>
            <w:tcW w:w="1604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Qualification</w:t>
            </w:r>
          </w:p>
        </w:tc>
        <w:tc>
          <w:tcPr>
            <w:tcW w:w="947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34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%Marks/CGPA</w:t>
            </w:r>
          </w:p>
        </w:tc>
        <w:tc>
          <w:tcPr>
            <w:tcW w:w="851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Div.</w:t>
            </w:r>
          </w:p>
        </w:tc>
        <w:tc>
          <w:tcPr>
            <w:tcW w:w="2551" w:type="dxa"/>
            <w:gridSpan w:val="2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621" w:type="dxa"/>
            <w:vMerge w:val="restart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University/Institute</w:t>
            </w:r>
          </w:p>
        </w:tc>
      </w:tr>
      <w:tr w:rsidR="00C1611F" w:rsidRPr="00C1611F" w:rsidTr="006767EC">
        <w:trPr>
          <w:trHeight w:val="135"/>
        </w:trPr>
        <w:tc>
          <w:tcPr>
            <w:tcW w:w="534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4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47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Entry</w:t>
            </w:r>
          </w:p>
        </w:tc>
        <w:tc>
          <w:tcPr>
            <w:tcW w:w="1417" w:type="dxa"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1611F">
              <w:rPr>
                <w:rFonts w:ascii="Times New Roman" w:hAnsi="Times New Roman" w:cs="Times New Roman"/>
                <w:b/>
              </w:rPr>
              <w:t>Completion</w:t>
            </w:r>
          </w:p>
        </w:tc>
        <w:tc>
          <w:tcPr>
            <w:tcW w:w="1621" w:type="dxa"/>
            <w:vMerge/>
          </w:tcPr>
          <w:p w:rsidR="00C1611F" w:rsidRPr="00C1611F" w:rsidRDefault="00C1611F" w:rsidP="00C1611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1611F" w:rsidRPr="00C1611F" w:rsidTr="00B86EB2">
        <w:tc>
          <w:tcPr>
            <w:tcW w:w="53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0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6767E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tandard</w:t>
            </w:r>
          </w:p>
        </w:tc>
        <w:tc>
          <w:tcPr>
            <w:tcW w:w="947" w:type="dxa"/>
            <w:vAlign w:val="center"/>
          </w:tcPr>
          <w:p w:rsidR="00C1611F" w:rsidRPr="00C1611F" w:rsidRDefault="007C053E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28%</w:t>
            </w:r>
          </w:p>
        </w:tc>
        <w:tc>
          <w:tcPr>
            <w:tcW w:w="851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113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93</w:t>
            </w:r>
          </w:p>
        </w:tc>
        <w:tc>
          <w:tcPr>
            <w:tcW w:w="1417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94</w:t>
            </w:r>
          </w:p>
        </w:tc>
        <w:tc>
          <w:tcPr>
            <w:tcW w:w="1621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rashtra State board</w:t>
            </w:r>
          </w:p>
        </w:tc>
      </w:tr>
      <w:tr w:rsidR="00C1611F" w:rsidRPr="00C1611F" w:rsidTr="00B86EB2">
        <w:tc>
          <w:tcPr>
            <w:tcW w:w="53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0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6767E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tandard</w:t>
            </w:r>
          </w:p>
        </w:tc>
        <w:tc>
          <w:tcPr>
            <w:tcW w:w="947" w:type="dxa"/>
            <w:vAlign w:val="center"/>
          </w:tcPr>
          <w:p w:rsidR="00C1611F" w:rsidRPr="00C1611F" w:rsidRDefault="007C053E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50</w:t>
            </w:r>
            <w:r w:rsidR="00D9468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51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95</w:t>
            </w:r>
          </w:p>
        </w:tc>
        <w:tc>
          <w:tcPr>
            <w:tcW w:w="1417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96</w:t>
            </w:r>
          </w:p>
        </w:tc>
        <w:tc>
          <w:tcPr>
            <w:tcW w:w="1621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rashtra State board</w:t>
            </w:r>
          </w:p>
        </w:tc>
      </w:tr>
      <w:tr w:rsidR="00C1611F" w:rsidRPr="00C1611F" w:rsidTr="00B86EB2">
        <w:tc>
          <w:tcPr>
            <w:tcW w:w="53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04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helor of Architecture</w:t>
            </w:r>
          </w:p>
        </w:tc>
        <w:tc>
          <w:tcPr>
            <w:tcW w:w="947" w:type="dxa"/>
            <w:vAlign w:val="center"/>
          </w:tcPr>
          <w:p w:rsidR="00C1611F" w:rsidRPr="00C1611F" w:rsidRDefault="006767EC" w:rsidP="00B86EB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.Arch</w:t>
            </w:r>
            <w:proofErr w:type="spellEnd"/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48</w:t>
            </w:r>
            <w:r w:rsidR="00D9468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51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97</w:t>
            </w:r>
          </w:p>
        </w:tc>
        <w:tc>
          <w:tcPr>
            <w:tcW w:w="1417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1</w:t>
            </w:r>
          </w:p>
        </w:tc>
        <w:tc>
          <w:tcPr>
            <w:tcW w:w="1621" w:type="dxa"/>
            <w:vAlign w:val="center"/>
          </w:tcPr>
          <w:p w:rsidR="00C1611F" w:rsidRPr="00C1611F" w:rsidRDefault="00FD0CC4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RCE, </w:t>
            </w:r>
            <w:r w:rsidR="002B7E09">
              <w:rPr>
                <w:rFonts w:ascii="Times New Roman" w:hAnsi="Times New Roman" w:cs="Times New Roman"/>
              </w:rPr>
              <w:t>Nagpur University</w:t>
            </w:r>
          </w:p>
        </w:tc>
      </w:tr>
      <w:tr w:rsidR="00C1611F" w:rsidRPr="00C1611F" w:rsidTr="00B86EB2">
        <w:tc>
          <w:tcPr>
            <w:tcW w:w="5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0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ster of Architecture</w:t>
            </w:r>
          </w:p>
        </w:tc>
        <w:tc>
          <w:tcPr>
            <w:tcW w:w="947" w:type="dxa"/>
            <w:vAlign w:val="center"/>
          </w:tcPr>
          <w:p w:rsidR="00C1611F" w:rsidRPr="00C1611F" w:rsidRDefault="00C3424B" w:rsidP="00B86EB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.Arch</w:t>
            </w:r>
            <w:proofErr w:type="spellEnd"/>
            <w:r>
              <w:rPr>
                <w:rFonts w:ascii="Times New Roman" w:hAnsi="Times New Roman" w:cs="Times New Roman"/>
              </w:rPr>
              <w:t>. in Architecture Education</w:t>
            </w:r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.70</w:t>
            </w:r>
            <w:r w:rsidR="00D9468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51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1134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1417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1621" w:type="dxa"/>
            <w:vAlign w:val="center"/>
          </w:tcPr>
          <w:p w:rsidR="00C1611F" w:rsidRPr="00C1611F" w:rsidRDefault="002B7E09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 University</w:t>
            </w:r>
          </w:p>
        </w:tc>
      </w:tr>
      <w:tr w:rsidR="001D2E34" w:rsidRPr="00C1611F" w:rsidTr="00B86EB2">
        <w:tc>
          <w:tcPr>
            <w:tcW w:w="534" w:type="dxa"/>
            <w:vAlign w:val="center"/>
          </w:tcPr>
          <w:p w:rsidR="001D2E34" w:rsidRDefault="001D2E34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1604" w:type="dxa"/>
            <w:vAlign w:val="center"/>
          </w:tcPr>
          <w:p w:rsidR="001D2E34" w:rsidRPr="00DA4D1E" w:rsidRDefault="001D2E34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 xml:space="preserve">Doctorate in </w:t>
            </w:r>
            <w:r w:rsidR="000A7387" w:rsidRPr="00DA4D1E">
              <w:rPr>
                <w:rFonts w:ascii="Times New Roman" w:hAnsi="Times New Roman" w:cs="Times New Roman"/>
                <w:b/>
              </w:rPr>
              <w:t>Philosophy</w:t>
            </w:r>
          </w:p>
        </w:tc>
        <w:tc>
          <w:tcPr>
            <w:tcW w:w="947" w:type="dxa"/>
            <w:vAlign w:val="center"/>
          </w:tcPr>
          <w:p w:rsidR="001D2E34" w:rsidRPr="00DA4D1E" w:rsidRDefault="000A7387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>Ph.D.</w:t>
            </w:r>
          </w:p>
        </w:tc>
        <w:tc>
          <w:tcPr>
            <w:tcW w:w="1134" w:type="dxa"/>
            <w:vAlign w:val="center"/>
          </w:tcPr>
          <w:p w:rsidR="001D2E34" w:rsidRPr="00DA4D1E" w:rsidRDefault="00DA4D1E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.50</w:t>
            </w:r>
            <w:r w:rsidR="00620E96">
              <w:rPr>
                <w:rFonts w:ascii="Times New Roman" w:hAnsi="Times New Roman" w:cs="Times New Roman"/>
                <w:b/>
              </w:rPr>
              <w:t xml:space="preserve"> (CGPA)</w:t>
            </w:r>
          </w:p>
        </w:tc>
        <w:tc>
          <w:tcPr>
            <w:tcW w:w="851" w:type="dxa"/>
            <w:vAlign w:val="center"/>
          </w:tcPr>
          <w:p w:rsidR="001D2E34" w:rsidRPr="00DA4D1E" w:rsidRDefault="007C053E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>-</w:t>
            </w:r>
          </w:p>
        </w:tc>
        <w:tc>
          <w:tcPr>
            <w:tcW w:w="1134" w:type="dxa"/>
            <w:vAlign w:val="center"/>
          </w:tcPr>
          <w:p w:rsidR="001D2E34" w:rsidRPr="00DA4D1E" w:rsidRDefault="000A7387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>2013</w:t>
            </w:r>
          </w:p>
        </w:tc>
        <w:tc>
          <w:tcPr>
            <w:tcW w:w="1417" w:type="dxa"/>
            <w:vAlign w:val="center"/>
          </w:tcPr>
          <w:p w:rsidR="00DA4D1E" w:rsidRDefault="00DA4D1E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18</w:t>
            </w:r>
          </w:p>
          <w:p w:rsidR="001D2E34" w:rsidRPr="00DA4D1E" w:rsidRDefault="00FB75CD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>Submitted</w:t>
            </w:r>
          </w:p>
        </w:tc>
        <w:tc>
          <w:tcPr>
            <w:tcW w:w="1621" w:type="dxa"/>
            <w:vAlign w:val="center"/>
          </w:tcPr>
          <w:p w:rsidR="001D2E34" w:rsidRPr="00DA4D1E" w:rsidRDefault="000A7387" w:rsidP="00B86EB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4D1E">
              <w:rPr>
                <w:rFonts w:ascii="Times New Roman" w:hAnsi="Times New Roman" w:cs="Times New Roman"/>
                <w:b/>
              </w:rPr>
              <w:t>Visvesvaraya National Institute of Technology</w:t>
            </w:r>
          </w:p>
        </w:tc>
      </w:tr>
      <w:tr w:rsidR="00DD072C" w:rsidRPr="00C1611F" w:rsidTr="00B86EB2">
        <w:tc>
          <w:tcPr>
            <w:tcW w:w="534" w:type="dxa"/>
            <w:vAlign w:val="center"/>
          </w:tcPr>
          <w:p w:rsidR="00DD072C" w:rsidRDefault="00DD072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1604" w:type="dxa"/>
            <w:vAlign w:val="center"/>
          </w:tcPr>
          <w:p w:rsidR="00DD072C" w:rsidRDefault="00DD072C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rtificate course in Stati</w:t>
            </w:r>
            <w:r w:rsidR="00CC1DDD">
              <w:rPr>
                <w:rFonts w:ascii="Times New Roman" w:hAnsi="Times New Roman" w:cs="Times New Roman"/>
              </w:rPr>
              <w:t>stical Methods</w:t>
            </w:r>
          </w:p>
        </w:tc>
        <w:tc>
          <w:tcPr>
            <w:tcW w:w="947" w:type="dxa"/>
            <w:vAlign w:val="center"/>
          </w:tcPr>
          <w:p w:rsidR="00DD072C" w:rsidRDefault="00DD072C" w:rsidP="00B86E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Align w:val="center"/>
          </w:tcPr>
          <w:p w:rsidR="00DD072C" w:rsidRDefault="00DD072C" w:rsidP="00B86E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DD072C" w:rsidRDefault="00CC1DDD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e A</w:t>
            </w:r>
          </w:p>
        </w:tc>
        <w:tc>
          <w:tcPr>
            <w:tcW w:w="1134" w:type="dxa"/>
            <w:vAlign w:val="center"/>
          </w:tcPr>
          <w:p w:rsidR="00DD072C" w:rsidRDefault="00CC1DDD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CC1DDD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October 2013</w:t>
            </w:r>
          </w:p>
        </w:tc>
        <w:tc>
          <w:tcPr>
            <w:tcW w:w="1417" w:type="dxa"/>
            <w:vAlign w:val="center"/>
          </w:tcPr>
          <w:p w:rsidR="00CC1DDD" w:rsidRDefault="00CC1DDD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  <w:r w:rsidRPr="00CC1DDD">
              <w:rPr>
                <w:rFonts w:ascii="Times New Roman" w:hAnsi="Times New Roman" w:cs="Times New Roman"/>
                <w:vertAlign w:val="superscript"/>
              </w:rPr>
              <w:t>th</w:t>
            </w:r>
          </w:p>
          <w:p w:rsidR="00CC1DDD" w:rsidRDefault="00CC1DDD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</w:t>
            </w:r>
          </w:p>
          <w:p w:rsidR="00DD072C" w:rsidRDefault="00CC1DDD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1621" w:type="dxa"/>
            <w:vAlign w:val="center"/>
          </w:tcPr>
          <w:p w:rsidR="00DD072C" w:rsidRDefault="00BC4E80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 University</w:t>
            </w:r>
          </w:p>
        </w:tc>
      </w:tr>
      <w:tr w:rsidR="00D94681" w:rsidRPr="00C1611F" w:rsidTr="00B86EB2">
        <w:tc>
          <w:tcPr>
            <w:tcW w:w="534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1604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rashtra State Certificate Course in Information Technology (MSCIT)</w:t>
            </w:r>
          </w:p>
        </w:tc>
        <w:tc>
          <w:tcPr>
            <w:tcW w:w="947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%</w:t>
            </w:r>
          </w:p>
        </w:tc>
        <w:tc>
          <w:tcPr>
            <w:tcW w:w="851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1134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 w:rsidRPr="00D9468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March 2003</w:t>
            </w:r>
          </w:p>
        </w:tc>
        <w:tc>
          <w:tcPr>
            <w:tcW w:w="1417" w:type="dxa"/>
            <w:vAlign w:val="center"/>
          </w:tcPr>
          <w:p w:rsidR="00D94681" w:rsidRDefault="00395D8E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d</w:t>
            </w:r>
          </w:p>
        </w:tc>
        <w:tc>
          <w:tcPr>
            <w:tcW w:w="1621" w:type="dxa"/>
            <w:vAlign w:val="center"/>
          </w:tcPr>
          <w:p w:rsidR="00D94681" w:rsidRDefault="00D94681" w:rsidP="00B86EB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arashtra State Board of Technical Education</w:t>
            </w:r>
          </w:p>
        </w:tc>
      </w:tr>
    </w:tbl>
    <w:p w:rsidR="00DD57CF" w:rsidRDefault="00DD57CF"/>
    <w:p w:rsidR="00C1611F" w:rsidRDefault="00C1611F" w:rsidP="00C1611F">
      <w:pPr>
        <w:pStyle w:val="ListParagraph"/>
        <w:numPr>
          <w:ilvl w:val="0"/>
          <w:numId w:val="1"/>
        </w:numPr>
      </w:pPr>
      <w:r w:rsidRPr="008845B5">
        <w:rPr>
          <w:rFonts w:ascii="Times New Roman" w:hAnsi="Times New Roman" w:cs="Times New Roman"/>
          <w:b/>
        </w:rPr>
        <w:t>Teaching Experience</w:t>
      </w:r>
      <w:r w:rsidR="00812377">
        <w:rPr>
          <w:rFonts w:ascii="Times New Roman" w:hAnsi="Times New Roman" w:cs="Times New Roman"/>
        </w:rPr>
        <w:t xml:space="preserve"> 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2"/>
        <w:gridCol w:w="1194"/>
        <w:gridCol w:w="907"/>
        <w:gridCol w:w="1120"/>
        <w:gridCol w:w="1124"/>
        <w:gridCol w:w="2235"/>
      </w:tblGrid>
      <w:tr w:rsidR="00E521E8" w:rsidRPr="00244C86" w:rsidTr="00E521E8">
        <w:tc>
          <w:tcPr>
            <w:tcW w:w="2852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44C86">
              <w:rPr>
                <w:rFonts w:ascii="Times New Roman" w:hAnsi="Times New Roman" w:cs="Times New Roman"/>
                <w:b/>
              </w:rPr>
              <w:t>Name of Institution and Position</w:t>
            </w:r>
          </w:p>
        </w:tc>
        <w:tc>
          <w:tcPr>
            <w:tcW w:w="807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st</w:t>
            </w:r>
          </w:p>
        </w:tc>
        <w:tc>
          <w:tcPr>
            <w:tcW w:w="916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44C86">
              <w:rPr>
                <w:rFonts w:ascii="Times New Roman" w:hAnsi="Times New Roman" w:cs="Times New Roman"/>
                <w:b/>
              </w:rPr>
              <w:t>From</w:t>
            </w:r>
          </w:p>
        </w:tc>
        <w:tc>
          <w:tcPr>
            <w:tcW w:w="1120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44C86">
              <w:rPr>
                <w:rFonts w:ascii="Times New Roman" w:hAnsi="Times New Roman" w:cs="Times New Roman"/>
                <w:b/>
              </w:rPr>
              <w:t>To</w:t>
            </w:r>
          </w:p>
        </w:tc>
        <w:tc>
          <w:tcPr>
            <w:tcW w:w="1156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44C86">
              <w:rPr>
                <w:rFonts w:ascii="Times New Roman" w:hAnsi="Times New Roman" w:cs="Times New Roman"/>
                <w:b/>
              </w:rPr>
              <w:t>Total Years</w:t>
            </w:r>
          </w:p>
        </w:tc>
        <w:tc>
          <w:tcPr>
            <w:tcW w:w="2391" w:type="dxa"/>
          </w:tcPr>
          <w:p w:rsidR="00E521E8" w:rsidRPr="00244C86" w:rsidRDefault="00E521E8" w:rsidP="00F050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44C86">
              <w:rPr>
                <w:rFonts w:ascii="Times New Roman" w:hAnsi="Times New Roman" w:cs="Times New Roman"/>
                <w:b/>
              </w:rPr>
              <w:t>Pay &amp; Pay Scale (Band) with AGP/GP Separately</w:t>
            </w:r>
          </w:p>
        </w:tc>
      </w:tr>
      <w:tr w:rsidR="00E521E8" w:rsidRPr="00244C86" w:rsidTr="00E521E8">
        <w:tc>
          <w:tcPr>
            <w:tcW w:w="2852" w:type="dxa"/>
          </w:tcPr>
          <w:p w:rsidR="00E521E8" w:rsidRPr="006317A5" w:rsidRDefault="00E521E8" w:rsidP="006317A5">
            <w:pPr>
              <w:rPr>
                <w:rFonts w:ascii="Times New Roman" w:hAnsi="Times New Roman" w:cs="Times New Roman"/>
                <w:b/>
              </w:rPr>
            </w:pPr>
            <w:r w:rsidRPr="006317A5">
              <w:rPr>
                <w:rFonts w:ascii="Times New Roman" w:hAnsi="Times New Roman" w:cs="Times New Roman"/>
              </w:rPr>
              <w:t>Architecture and Planning Department, Visvesvaraya National Institute of Technology</w:t>
            </w:r>
            <w:r>
              <w:t xml:space="preserve"> </w:t>
            </w:r>
          </w:p>
          <w:p w:rsidR="00E521E8" w:rsidRPr="00CA6B94" w:rsidRDefault="00E521E8" w:rsidP="00CA6B9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7" w:type="dxa"/>
          </w:tcPr>
          <w:p w:rsidR="00E521E8" w:rsidRPr="00244C86" w:rsidRDefault="00E521E8" w:rsidP="00FD0CC4">
            <w:pPr>
              <w:jc w:val="center"/>
              <w:rPr>
                <w:rFonts w:ascii="Times New Roman" w:hAnsi="Times New Roman" w:cs="Times New Roman"/>
              </w:rPr>
            </w:pPr>
            <w:r w:rsidRPr="006317A5">
              <w:rPr>
                <w:rFonts w:ascii="Times New Roman" w:hAnsi="Times New Roman" w:cs="Times New Roman"/>
                <w:b/>
              </w:rPr>
              <w:t xml:space="preserve">Teaching Assistance </w:t>
            </w:r>
          </w:p>
        </w:tc>
        <w:tc>
          <w:tcPr>
            <w:tcW w:w="916" w:type="dxa"/>
            <w:vAlign w:val="center"/>
          </w:tcPr>
          <w:p w:rsidR="00E521E8" w:rsidRPr="00244C86" w:rsidRDefault="00E521E8" w:rsidP="00FD0CC4">
            <w:pPr>
              <w:jc w:val="center"/>
              <w:rPr>
                <w:rFonts w:ascii="Times New Roman" w:hAnsi="Times New Roman" w:cs="Times New Roman"/>
              </w:rPr>
            </w:pPr>
          </w:p>
          <w:p w:rsidR="00E521E8" w:rsidRPr="00244C86" w:rsidRDefault="00E521E8" w:rsidP="003E176B">
            <w:pPr>
              <w:jc w:val="center"/>
              <w:rPr>
                <w:rFonts w:ascii="Times New Roman" w:hAnsi="Times New Roman" w:cs="Times New Roman"/>
              </w:rPr>
            </w:pPr>
            <w:r w:rsidRPr="00244C86">
              <w:rPr>
                <w:rFonts w:ascii="Times New Roman" w:hAnsi="Times New Roman" w:cs="Times New Roman"/>
              </w:rPr>
              <w:t>July 2013</w:t>
            </w:r>
            <w:r>
              <w:rPr>
                <w:rFonts w:ascii="Times New Roman" w:hAnsi="Times New Roman" w:cs="Times New Roman"/>
              </w:rPr>
              <w:t xml:space="preserve"> to </w:t>
            </w:r>
          </w:p>
        </w:tc>
        <w:tc>
          <w:tcPr>
            <w:tcW w:w="1120" w:type="dxa"/>
            <w:vAlign w:val="center"/>
          </w:tcPr>
          <w:p w:rsidR="00E521E8" w:rsidRPr="00244C86" w:rsidRDefault="00E521E8" w:rsidP="003E17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cember 2017 </w:t>
            </w:r>
          </w:p>
        </w:tc>
        <w:tc>
          <w:tcPr>
            <w:tcW w:w="1156" w:type="dxa"/>
            <w:vAlign w:val="center"/>
          </w:tcPr>
          <w:p w:rsidR="00E521E8" w:rsidRPr="007A6B95" w:rsidRDefault="00E521E8" w:rsidP="00FD0CC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A6B95">
              <w:rPr>
                <w:rFonts w:ascii="Times New Roman" w:hAnsi="Times New Roman" w:cs="Times New Roman"/>
                <w:b/>
              </w:rPr>
              <w:t xml:space="preserve">4 year and 6 months </w:t>
            </w:r>
          </w:p>
        </w:tc>
        <w:tc>
          <w:tcPr>
            <w:tcW w:w="2391" w:type="dxa"/>
            <w:vAlign w:val="center"/>
          </w:tcPr>
          <w:p w:rsidR="00E521E8" w:rsidRPr="00244C86" w:rsidRDefault="00E521E8" w:rsidP="00CF7F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y-18000-28000/-</w:t>
            </w:r>
          </w:p>
        </w:tc>
      </w:tr>
      <w:tr w:rsidR="00E521E8" w:rsidRPr="00244C86" w:rsidTr="00E521E8">
        <w:tc>
          <w:tcPr>
            <w:tcW w:w="2852" w:type="dxa"/>
          </w:tcPr>
          <w:p w:rsidR="00E521E8" w:rsidRPr="00E521E8" w:rsidRDefault="00E521E8">
            <w:pPr>
              <w:rPr>
                <w:rFonts w:ascii="Times New Roman" w:hAnsi="Times New Roman" w:cs="Times New Roman"/>
              </w:rPr>
            </w:pPr>
            <w:proofErr w:type="spellStart"/>
            <w:r w:rsidRPr="00E521E8">
              <w:rPr>
                <w:rFonts w:ascii="Times New Roman" w:hAnsi="Times New Roman" w:cs="Times New Roman"/>
              </w:rPr>
              <w:t>Priyadarsh</w:t>
            </w:r>
            <w:r>
              <w:rPr>
                <w:rFonts w:ascii="Times New Roman" w:hAnsi="Times New Roman" w:cs="Times New Roman"/>
              </w:rPr>
              <w:t>a</w:t>
            </w:r>
            <w:r w:rsidRPr="00E521E8">
              <w:rPr>
                <w:rFonts w:ascii="Times New Roman" w:hAnsi="Times New Roman" w:cs="Times New Roman"/>
              </w:rPr>
              <w:t>ni</w:t>
            </w:r>
            <w:proofErr w:type="spellEnd"/>
            <w:r w:rsidRPr="00E521E8">
              <w:rPr>
                <w:rFonts w:ascii="Times New Roman" w:hAnsi="Times New Roman" w:cs="Times New Roman"/>
              </w:rPr>
              <w:t xml:space="preserve"> Institute of Architecture and Design Studies</w:t>
            </w:r>
          </w:p>
        </w:tc>
        <w:tc>
          <w:tcPr>
            <w:tcW w:w="807" w:type="dxa"/>
          </w:tcPr>
          <w:p w:rsidR="00E521E8" w:rsidRPr="00E521E8" w:rsidRDefault="00E521E8" w:rsidP="000A31AB">
            <w:pPr>
              <w:rPr>
                <w:rFonts w:ascii="Times New Roman" w:hAnsi="Times New Roman" w:cs="Times New Roman"/>
                <w:b/>
              </w:rPr>
            </w:pPr>
            <w:r w:rsidRPr="00E521E8">
              <w:rPr>
                <w:rFonts w:ascii="Times New Roman" w:hAnsi="Times New Roman" w:cs="Times New Roman"/>
                <w:b/>
              </w:rPr>
              <w:t>Ass</w:t>
            </w:r>
            <w:r w:rsidR="000A31AB">
              <w:rPr>
                <w:rFonts w:ascii="Times New Roman" w:hAnsi="Times New Roman" w:cs="Times New Roman"/>
                <w:b/>
              </w:rPr>
              <w:t xml:space="preserve">istant </w:t>
            </w:r>
            <w:r w:rsidRPr="00E521E8">
              <w:rPr>
                <w:rFonts w:ascii="Times New Roman" w:hAnsi="Times New Roman" w:cs="Times New Roman"/>
                <w:b/>
              </w:rPr>
              <w:t>Professor</w:t>
            </w:r>
          </w:p>
        </w:tc>
        <w:tc>
          <w:tcPr>
            <w:tcW w:w="916" w:type="dxa"/>
          </w:tcPr>
          <w:p w:rsidR="00E521E8" w:rsidRPr="00E521E8" w:rsidRDefault="00E521E8">
            <w:pPr>
              <w:rPr>
                <w:rFonts w:ascii="Times New Roman" w:hAnsi="Times New Roman" w:cs="Times New Roman"/>
              </w:rPr>
            </w:pPr>
            <w:r w:rsidRPr="00E521E8">
              <w:rPr>
                <w:rFonts w:ascii="Times New Roman" w:hAnsi="Times New Roman" w:cs="Times New Roman"/>
              </w:rPr>
              <w:t>10</w:t>
            </w:r>
            <w:r w:rsidRPr="00E521E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521E8">
              <w:rPr>
                <w:rFonts w:ascii="Times New Roman" w:hAnsi="Times New Roman" w:cs="Times New Roman"/>
              </w:rPr>
              <w:t xml:space="preserve"> August</w:t>
            </w:r>
            <w:r w:rsidR="00860A53">
              <w:rPr>
                <w:rFonts w:ascii="Times New Roman" w:hAnsi="Times New Roman" w:cs="Times New Roman"/>
              </w:rPr>
              <w:t xml:space="preserve"> 2018</w:t>
            </w:r>
          </w:p>
        </w:tc>
        <w:tc>
          <w:tcPr>
            <w:tcW w:w="1120" w:type="dxa"/>
          </w:tcPr>
          <w:p w:rsidR="00E521E8" w:rsidRPr="00E521E8" w:rsidRDefault="00E521E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521E8">
              <w:rPr>
                <w:rFonts w:ascii="Times New Roman" w:hAnsi="Times New Roman" w:cs="Times New Roman"/>
              </w:rPr>
              <w:t>ontinue</w:t>
            </w:r>
          </w:p>
        </w:tc>
        <w:tc>
          <w:tcPr>
            <w:tcW w:w="1156" w:type="dxa"/>
          </w:tcPr>
          <w:p w:rsidR="00E521E8" w:rsidRPr="00E521E8" w:rsidRDefault="00E521E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91" w:type="dxa"/>
          </w:tcPr>
          <w:p w:rsidR="00E521E8" w:rsidRPr="00E521E8" w:rsidRDefault="000A31AB" w:rsidP="00E521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  <w:r w:rsidR="00E521E8">
              <w:rPr>
                <w:rFonts w:ascii="Times New Roman" w:hAnsi="Times New Roman" w:cs="Times New Roman"/>
              </w:rPr>
              <w:t>000/-</w:t>
            </w:r>
          </w:p>
        </w:tc>
      </w:tr>
    </w:tbl>
    <w:p w:rsidR="00C1611F" w:rsidRDefault="00C1611F"/>
    <w:p w:rsidR="00E521E8" w:rsidRDefault="00E521E8"/>
    <w:p w:rsidR="00E521E8" w:rsidRDefault="00E521E8"/>
    <w:p w:rsidR="008845B5" w:rsidRPr="008845B5" w:rsidRDefault="008845B5" w:rsidP="00734759">
      <w:pPr>
        <w:pStyle w:val="ListParagraph"/>
        <w:numPr>
          <w:ilvl w:val="0"/>
          <w:numId w:val="1"/>
        </w:numPr>
        <w:ind w:hanging="720"/>
        <w:rPr>
          <w:rFonts w:ascii="Times New Roman" w:hAnsi="Times New Roman" w:cs="Times New Roman"/>
          <w:noProof/>
          <w:lang w:eastAsia="en-IN"/>
        </w:rPr>
      </w:pPr>
      <w:r w:rsidRPr="008845B5">
        <w:rPr>
          <w:rFonts w:ascii="Times New Roman" w:hAnsi="Times New Roman" w:cs="Times New Roman"/>
          <w:b/>
          <w:noProof/>
          <w:lang w:eastAsia="en-IN"/>
        </w:rPr>
        <w:lastRenderedPageBreak/>
        <w:t>Experience in Industries/Research Labs (National Only)</w:t>
      </w:r>
      <w:r w:rsidR="00734759">
        <w:rPr>
          <w:rFonts w:ascii="Times New Roman" w:hAnsi="Times New Roman" w:cs="Times New Roman"/>
          <w:noProof/>
          <w:lang w:eastAsia="en-IN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02"/>
        <w:gridCol w:w="1023"/>
        <w:gridCol w:w="1023"/>
        <w:gridCol w:w="1234"/>
        <w:gridCol w:w="2760"/>
      </w:tblGrid>
      <w:tr w:rsidR="008845B5" w:rsidRPr="0011129C" w:rsidTr="0011129C">
        <w:trPr>
          <w:jc w:val="center"/>
        </w:trPr>
        <w:tc>
          <w:tcPr>
            <w:tcW w:w="3369" w:type="dxa"/>
          </w:tcPr>
          <w:p w:rsidR="008845B5" w:rsidRPr="0011129C" w:rsidRDefault="008845B5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Name of Institution and Position</w:t>
            </w:r>
          </w:p>
        </w:tc>
        <w:tc>
          <w:tcPr>
            <w:tcW w:w="992" w:type="dxa"/>
          </w:tcPr>
          <w:p w:rsidR="008845B5" w:rsidRPr="0011129C" w:rsidRDefault="008845B5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From</w:t>
            </w:r>
          </w:p>
        </w:tc>
        <w:tc>
          <w:tcPr>
            <w:tcW w:w="709" w:type="dxa"/>
          </w:tcPr>
          <w:p w:rsidR="008845B5" w:rsidRPr="0011129C" w:rsidRDefault="008845B5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To</w:t>
            </w:r>
          </w:p>
        </w:tc>
        <w:tc>
          <w:tcPr>
            <w:tcW w:w="1275" w:type="dxa"/>
          </w:tcPr>
          <w:p w:rsidR="008845B5" w:rsidRPr="0011129C" w:rsidRDefault="008845B5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Total Years</w:t>
            </w:r>
          </w:p>
        </w:tc>
        <w:tc>
          <w:tcPr>
            <w:tcW w:w="2897" w:type="dxa"/>
          </w:tcPr>
          <w:p w:rsidR="008845B5" w:rsidRPr="0011129C" w:rsidRDefault="008845B5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Pay &amp; Pay Scale (Band) with AGP/GP Separately</w:t>
            </w:r>
          </w:p>
        </w:tc>
      </w:tr>
      <w:tr w:rsidR="00860A53" w:rsidRPr="0011129C" w:rsidTr="0011129C">
        <w:trPr>
          <w:jc w:val="center"/>
        </w:trPr>
        <w:tc>
          <w:tcPr>
            <w:tcW w:w="3369" w:type="dxa"/>
            <w:vAlign w:val="center"/>
          </w:tcPr>
          <w:p w:rsidR="00860A53" w:rsidRPr="0011129C" w:rsidRDefault="00860A53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now Shades private consultancy </w:t>
            </w:r>
          </w:p>
        </w:tc>
        <w:tc>
          <w:tcPr>
            <w:tcW w:w="992" w:type="dxa"/>
            <w:vAlign w:val="center"/>
          </w:tcPr>
          <w:p w:rsidR="00860A53" w:rsidRPr="0011129C" w:rsidRDefault="00860A53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860A53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July2001</w:t>
            </w:r>
          </w:p>
        </w:tc>
        <w:tc>
          <w:tcPr>
            <w:tcW w:w="709" w:type="dxa"/>
            <w:vAlign w:val="center"/>
          </w:tcPr>
          <w:p w:rsidR="00860A53" w:rsidRDefault="00860A53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  <w:r w:rsidRPr="00860A53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July2002</w:t>
            </w:r>
          </w:p>
        </w:tc>
        <w:tc>
          <w:tcPr>
            <w:tcW w:w="1275" w:type="dxa"/>
            <w:vAlign w:val="center"/>
          </w:tcPr>
          <w:p w:rsidR="00860A53" w:rsidRPr="0011129C" w:rsidRDefault="00860A53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 year</w:t>
            </w:r>
          </w:p>
        </w:tc>
        <w:tc>
          <w:tcPr>
            <w:tcW w:w="2897" w:type="dxa"/>
            <w:vAlign w:val="center"/>
          </w:tcPr>
          <w:p w:rsidR="00860A53" w:rsidRDefault="00860A53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per Project</w:t>
            </w:r>
          </w:p>
        </w:tc>
      </w:tr>
      <w:tr w:rsidR="008845B5" w:rsidRPr="0011129C" w:rsidTr="0011129C">
        <w:trPr>
          <w:jc w:val="center"/>
        </w:trPr>
        <w:tc>
          <w:tcPr>
            <w:tcW w:w="3369" w:type="dxa"/>
            <w:vAlign w:val="center"/>
          </w:tcPr>
          <w:p w:rsidR="008845B5" w:rsidRDefault="00D338AA" w:rsidP="0011129C">
            <w:pPr>
              <w:jc w:val="center"/>
              <w:rPr>
                <w:rFonts w:ascii="Times New Roman" w:hAnsi="Times New Roman" w:cs="Times New Roman"/>
              </w:rPr>
            </w:pPr>
            <w:r w:rsidRPr="0011129C">
              <w:rPr>
                <w:rFonts w:ascii="Times New Roman" w:hAnsi="Times New Roman" w:cs="Times New Roman"/>
              </w:rPr>
              <w:t xml:space="preserve">Office of the </w:t>
            </w:r>
            <w:r w:rsidR="0011129C" w:rsidRPr="0011129C">
              <w:rPr>
                <w:rFonts w:ascii="Times New Roman" w:hAnsi="Times New Roman" w:cs="Times New Roman"/>
              </w:rPr>
              <w:t>Deputy Chief Architect Public Work Region</w:t>
            </w:r>
            <w:r w:rsidR="00321F1F">
              <w:rPr>
                <w:rFonts w:ascii="Times New Roman" w:hAnsi="Times New Roman" w:cs="Times New Roman"/>
              </w:rPr>
              <w:t>,</w:t>
            </w:r>
          </w:p>
          <w:p w:rsidR="00321F1F" w:rsidRPr="0011129C" w:rsidRDefault="00321F1F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 Government</w:t>
            </w:r>
          </w:p>
        </w:tc>
        <w:tc>
          <w:tcPr>
            <w:tcW w:w="992" w:type="dxa"/>
            <w:vAlign w:val="center"/>
          </w:tcPr>
          <w:p w:rsidR="008845B5" w:rsidRPr="0011129C" w:rsidRDefault="0011129C" w:rsidP="0011129C">
            <w:pPr>
              <w:jc w:val="center"/>
              <w:rPr>
                <w:rFonts w:ascii="Times New Roman" w:hAnsi="Times New Roman" w:cs="Times New Roman"/>
              </w:rPr>
            </w:pPr>
            <w:r w:rsidRPr="0011129C">
              <w:rPr>
                <w:rFonts w:ascii="Times New Roman" w:hAnsi="Times New Roman" w:cs="Times New Roman"/>
              </w:rPr>
              <w:t>16</w:t>
            </w:r>
            <w:r w:rsidRPr="0011129C">
              <w:rPr>
                <w:rFonts w:ascii="Times New Roman" w:hAnsi="Times New Roman" w:cs="Times New Roman"/>
                <w:vertAlign w:val="superscript"/>
              </w:rPr>
              <w:t>th</w:t>
            </w:r>
            <w:r w:rsidRPr="0011129C">
              <w:rPr>
                <w:rFonts w:ascii="Times New Roman" w:hAnsi="Times New Roman" w:cs="Times New Roman"/>
              </w:rPr>
              <w:t xml:space="preserve"> August 2002</w:t>
            </w:r>
          </w:p>
        </w:tc>
        <w:tc>
          <w:tcPr>
            <w:tcW w:w="709" w:type="dxa"/>
            <w:vAlign w:val="center"/>
          </w:tcPr>
          <w:p w:rsidR="008845B5" w:rsidRDefault="0011129C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Pr="0011129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</w:t>
            </w:r>
          </w:p>
          <w:p w:rsidR="0011129C" w:rsidRPr="0011129C" w:rsidRDefault="0011129C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1275" w:type="dxa"/>
            <w:vAlign w:val="center"/>
          </w:tcPr>
          <w:p w:rsidR="008845B5" w:rsidRPr="0011129C" w:rsidRDefault="0011129C" w:rsidP="0011129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1129C">
              <w:rPr>
                <w:rFonts w:ascii="Times New Roman" w:hAnsi="Times New Roman" w:cs="Times New Roman"/>
                <w:b/>
              </w:rPr>
              <w:t>12 year</w:t>
            </w:r>
          </w:p>
        </w:tc>
        <w:tc>
          <w:tcPr>
            <w:tcW w:w="2897" w:type="dxa"/>
            <w:vAlign w:val="center"/>
          </w:tcPr>
          <w:p w:rsidR="008845B5" w:rsidRDefault="0011129C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ic pay-13720/-</w:t>
            </w:r>
          </w:p>
          <w:p w:rsidR="0011129C" w:rsidRPr="0011129C" w:rsidRDefault="0011129C" w:rsidP="001112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e pay-4400/-</w:t>
            </w:r>
          </w:p>
        </w:tc>
      </w:tr>
    </w:tbl>
    <w:p w:rsidR="00D14465" w:rsidRDefault="00D14465">
      <w:pPr>
        <w:rPr>
          <w:rFonts w:ascii="Times New Roman" w:hAnsi="Times New Roman" w:cs="Times New Roman"/>
          <w:b/>
        </w:rPr>
      </w:pPr>
    </w:p>
    <w:p w:rsidR="00F56672" w:rsidRPr="00F56672" w:rsidRDefault="00734759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</w:rPr>
        <w:t>4</w:t>
      </w:r>
      <w:r w:rsidR="00F56672" w:rsidRPr="00B845C0">
        <w:rPr>
          <w:rFonts w:ascii="Times New Roman" w:hAnsi="Times New Roman" w:cs="Times New Roman"/>
          <w:b/>
        </w:rPr>
        <w:t>. Patent Details</w:t>
      </w:r>
      <w:r w:rsidR="00F56672" w:rsidRPr="00F56672">
        <w:rPr>
          <w:rFonts w:ascii="Times New Roman" w:hAnsi="Times New Roman" w:cs="Times New Roman"/>
        </w:rPr>
        <w:t xml:space="preserve">-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11"/>
        <w:gridCol w:w="1865"/>
        <w:gridCol w:w="1314"/>
        <w:gridCol w:w="2013"/>
        <w:gridCol w:w="1850"/>
        <w:gridCol w:w="1689"/>
      </w:tblGrid>
      <w:tr w:rsidR="00734759" w:rsidRPr="00BD61A8" w:rsidTr="002A40DD">
        <w:trPr>
          <w:trHeight w:val="270"/>
        </w:trPr>
        <w:tc>
          <w:tcPr>
            <w:tcW w:w="276" w:type="pct"/>
            <w:vMerge w:val="restar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Sr.</w:t>
            </w:r>
          </w:p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1009" w:type="pct"/>
            <w:vMerge w:val="restart"/>
          </w:tcPr>
          <w:p w:rsidR="00734759" w:rsidRPr="00BD61A8" w:rsidRDefault="00A9614A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pyright</w:t>
            </w:r>
            <w:r w:rsidR="00734759" w:rsidRPr="00BD61A8">
              <w:rPr>
                <w:rFonts w:ascii="Times New Roman" w:hAnsi="Times New Roman" w:cs="Times New Roman"/>
                <w:b/>
              </w:rPr>
              <w:t xml:space="preserve"> Title</w:t>
            </w:r>
          </w:p>
        </w:tc>
        <w:tc>
          <w:tcPr>
            <w:tcW w:w="711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Status</w:t>
            </w:r>
          </w:p>
        </w:tc>
        <w:tc>
          <w:tcPr>
            <w:tcW w:w="1089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Details</w:t>
            </w:r>
          </w:p>
        </w:tc>
        <w:tc>
          <w:tcPr>
            <w:tcW w:w="1915" w:type="pct"/>
            <w:gridSpan w:val="2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Role</w:t>
            </w:r>
          </w:p>
        </w:tc>
      </w:tr>
      <w:tr w:rsidR="00734759" w:rsidRPr="00BD61A8" w:rsidTr="002A40DD">
        <w:trPr>
          <w:trHeight w:val="270"/>
        </w:trPr>
        <w:tc>
          <w:tcPr>
            <w:tcW w:w="276" w:type="pct"/>
            <w:vMerge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09" w:type="pct"/>
            <w:vMerge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1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Applied/Granted</w:t>
            </w:r>
          </w:p>
        </w:tc>
        <w:tc>
          <w:tcPr>
            <w:tcW w:w="1089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Date of application/grant</w:t>
            </w:r>
          </w:p>
        </w:tc>
        <w:tc>
          <w:tcPr>
            <w:tcW w:w="1001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Principal Inventor or Co-Inventor</w:t>
            </w:r>
          </w:p>
        </w:tc>
        <w:tc>
          <w:tcPr>
            <w:tcW w:w="913" w:type="pct"/>
          </w:tcPr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 xml:space="preserve">Total No of </w:t>
            </w:r>
          </w:p>
          <w:p w:rsidR="00734759" w:rsidRPr="00BD61A8" w:rsidRDefault="00734759" w:rsidP="00F566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61A8">
              <w:rPr>
                <w:rFonts w:ascii="Times New Roman" w:hAnsi="Times New Roman" w:cs="Times New Roman"/>
                <w:b/>
              </w:rPr>
              <w:t>Co-Inventor in the patent</w:t>
            </w:r>
          </w:p>
        </w:tc>
      </w:tr>
      <w:tr w:rsidR="00734759" w:rsidRPr="00BD61A8" w:rsidTr="002A40DD">
        <w:tc>
          <w:tcPr>
            <w:tcW w:w="276" w:type="pct"/>
            <w:vAlign w:val="center"/>
          </w:tcPr>
          <w:p w:rsidR="00734759" w:rsidRPr="00BD61A8" w:rsidRDefault="00734759" w:rsidP="007C3A53">
            <w:pPr>
              <w:jc w:val="center"/>
              <w:rPr>
                <w:rFonts w:ascii="Times New Roman" w:hAnsi="Times New Roman" w:cs="Times New Roman"/>
              </w:rPr>
            </w:pPr>
            <w:r w:rsidRPr="00BD61A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09" w:type="pct"/>
            <w:vAlign w:val="center"/>
          </w:tcPr>
          <w:p w:rsidR="00734759" w:rsidRPr="00BD61A8" w:rsidRDefault="00734759" w:rsidP="007C3A53">
            <w:pPr>
              <w:jc w:val="center"/>
              <w:rPr>
                <w:rFonts w:ascii="Times New Roman" w:hAnsi="Times New Roman" w:cs="Times New Roman"/>
              </w:rPr>
            </w:pPr>
            <w:r w:rsidRPr="00BD61A8">
              <w:rPr>
                <w:rFonts w:ascii="Times New Roman" w:hAnsi="Times New Roman" w:cs="Times New Roman"/>
              </w:rPr>
              <w:t>Equation for calculation of daylight level and indoor temperature in the low-rise residential building</w:t>
            </w:r>
          </w:p>
        </w:tc>
        <w:tc>
          <w:tcPr>
            <w:tcW w:w="711" w:type="pct"/>
            <w:vAlign w:val="center"/>
          </w:tcPr>
          <w:p w:rsidR="00734759" w:rsidRPr="00BD61A8" w:rsidRDefault="00734759" w:rsidP="007C3A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d</w:t>
            </w:r>
          </w:p>
        </w:tc>
        <w:tc>
          <w:tcPr>
            <w:tcW w:w="1089" w:type="pct"/>
            <w:vAlign w:val="center"/>
          </w:tcPr>
          <w:p w:rsidR="00734759" w:rsidRPr="00BD61A8" w:rsidRDefault="00734759" w:rsidP="009167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pproved </w:t>
            </w:r>
            <w:r w:rsidR="009167F7">
              <w:rPr>
                <w:rFonts w:ascii="Times New Roman" w:hAnsi="Times New Roman" w:cs="Times New Roman"/>
              </w:rPr>
              <w:t xml:space="preserve">copy </w:t>
            </w:r>
            <w:r>
              <w:rPr>
                <w:rFonts w:ascii="Times New Roman" w:hAnsi="Times New Roman" w:cs="Times New Roman"/>
              </w:rPr>
              <w:t>received on 29/07/2017</w:t>
            </w:r>
          </w:p>
        </w:tc>
        <w:tc>
          <w:tcPr>
            <w:tcW w:w="1001" w:type="pct"/>
            <w:vAlign w:val="center"/>
          </w:tcPr>
          <w:p w:rsidR="00734759" w:rsidRPr="00BD61A8" w:rsidRDefault="00734759" w:rsidP="007C3A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ipal Inventor</w:t>
            </w:r>
          </w:p>
        </w:tc>
        <w:tc>
          <w:tcPr>
            <w:tcW w:w="913" w:type="pct"/>
            <w:vAlign w:val="center"/>
          </w:tcPr>
          <w:p w:rsidR="00734759" w:rsidRPr="00BD61A8" w:rsidRDefault="00734759" w:rsidP="007C3A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:rsidR="00B046BE" w:rsidRPr="00A72944" w:rsidRDefault="00B046BE">
      <w:pPr>
        <w:rPr>
          <w:b/>
        </w:rPr>
      </w:pPr>
    </w:p>
    <w:p w:rsidR="00E22ADC" w:rsidRPr="00E22ADC" w:rsidRDefault="007F39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5</w:t>
      </w:r>
      <w:r w:rsidR="00B845C0">
        <w:rPr>
          <w:rFonts w:ascii="Times New Roman" w:hAnsi="Times New Roman" w:cs="Times New Roman"/>
          <w:b/>
        </w:rPr>
        <w:t>. Jo</w:t>
      </w:r>
      <w:r w:rsidR="00E11439">
        <w:rPr>
          <w:rFonts w:ascii="Times New Roman" w:hAnsi="Times New Roman" w:cs="Times New Roman"/>
          <w:b/>
        </w:rPr>
        <w:t>u</w:t>
      </w:r>
      <w:r w:rsidR="00B845C0">
        <w:rPr>
          <w:rFonts w:ascii="Times New Roman" w:hAnsi="Times New Roman" w:cs="Times New Roman"/>
          <w:b/>
        </w:rPr>
        <w:t>rnal Papers in SCI/Scopus</w:t>
      </w:r>
      <w:r w:rsidR="009D6F9A">
        <w:rPr>
          <w:rFonts w:ascii="Times New Roman" w:hAnsi="Times New Roman" w:cs="Times New Roman"/>
          <w:b/>
        </w:rPr>
        <w:t>/International Journals</w:t>
      </w:r>
      <w:r w:rsidR="00E11439">
        <w:rPr>
          <w:rFonts w:ascii="Times New Roman" w:hAnsi="Times New Roman" w:cs="Times New Roman"/>
          <w:b/>
        </w:rPr>
        <w:t xml:space="preserve">: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25"/>
        <w:gridCol w:w="2357"/>
        <w:gridCol w:w="1564"/>
        <w:gridCol w:w="1013"/>
        <w:gridCol w:w="969"/>
        <w:gridCol w:w="1560"/>
        <w:gridCol w:w="1054"/>
      </w:tblGrid>
      <w:tr w:rsidR="00734759" w:rsidTr="002A40DD">
        <w:trPr>
          <w:trHeight w:val="503"/>
        </w:trPr>
        <w:tc>
          <w:tcPr>
            <w:tcW w:w="392" w:type="pct"/>
            <w:vMerge w:val="restar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11439">
              <w:rPr>
                <w:rFonts w:ascii="Times New Roman" w:hAnsi="Times New Roman" w:cs="Times New Roman"/>
                <w:b/>
              </w:rPr>
              <w:t>Sr.No</w:t>
            </w:r>
            <w:proofErr w:type="spellEnd"/>
          </w:p>
        </w:tc>
        <w:tc>
          <w:tcPr>
            <w:tcW w:w="1275" w:type="pct"/>
            <w:vMerge w:val="restar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Title of the paper</w:t>
            </w:r>
          </w:p>
        </w:tc>
        <w:tc>
          <w:tcPr>
            <w:tcW w:w="846" w:type="pct"/>
            <w:vMerge w:val="restar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 xml:space="preserve">Name of Journal Volume, </w:t>
            </w:r>
            <w:r w:rsidR="009167F7" w:rsidRPr="00E11439">
              <w:rPr>
                <w:rFonts w:ascii="Times New Roman" w:hAnsi="Times New Roman" w:cs="Times New Roman"/>
                <w:b/>
              </w:rPr>
              <w:t>pg.</w:t>
            </w:r>
            <w:r w:rsidRPr="00E11439">
              <w:rPr>
                <w:rFonts w:ascii="Times New Roman" w:hAnsi="Times New Roman" w:cs="Times New Roman"/>
                <w:b/>
              </w:rPr>
              <w:t xml:space="preserve"> Year</w:t>
            </w:r>
          </w:p>
        </w:tc>
        <w:tc>
          <w:tcPr>
            <w:tcW w:w="548" w:type="pct"/>
            <w:vMerge w:val="restar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Is it a paid Journal? Y/N</w:t>
            </w:r>
          </w:p>
        </w:tc>
        <w:tc>
          <w:tcPr>
            <w:tcW w:w="524" w:type="pct"/>
            <w:vMerge w:val="restar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Indexed in Scopus/SCI</w:t>
            </w:r>
          </w:p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Y/N</w:t>
            </w:r>
          </w:p>
        </w:tc>
        <w:tc>
          <w:tcPr>
            <w:tcW w:w="1414" w:type="pct"/>
            <w:gridSpan w:val="2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Role</w:t>
            </w:r>
          </w:p>
        </w:tc>
      </w:tr>
      <w:tr w:rsidR="00734759" w:rsidTr="002A40DD">
        <w:trPr>
          <w:trHeight w:val="502"/>
        </w:trPr>
        <w:tc>
          <w:tcPr>
            <w:tcW w:w="392" w:type="pct"/>
            <w:vMerge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5" w:type="pct"/>
            <w:vMerge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6" w:type="pct"/>
            <w:vMerge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8" w:type="pct"/>
            <w:vMerge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4" w:type="pct"/>
            <w:vMerge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4" w:type="pc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As First Author/Main Supervisor/ Other Authors</w:t>
            </w:r>
          </w:p>
        </w:tc>
        <w:tc>
          <w:tcPr>
            <w:tcW w:w="570" w:type="pct"/>
          </w:tcPr>
          <w:p w:rsidR="00734759" w:rsidRPr="00E11439" w:rsidRDefault="00734759" w:rsidP="00E1143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439">
              <w:rPr>
                <w:rFonts w:ascii="Times New Roman" w:hAnsi="Times New Roman" w:cs="Times New Roman"/>
                <w:b/>
              </w:rPr>
              <w:t>Total No of Other Authors</w:t>
            </w:r>
          </w:p>
        </w:tc>
      </w:tr>
      <w:tr w:rsidR="00734759" w:rsidTr="002A40DD">
        <w:tc>
          <w:tcPr>
            <w:tcW w:w="392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5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ysis of performance of the daylight into critical liveable areas of ‘Type Design’ dwelling unit on the basis of daylight metrics for hot and dry climate</w:t>
            </w:r>
          </w:p>
        </w:tc>
        <w:tc>
          <w:tcPr>
            <w:tcW w:w="846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oor and Built Environment.</w:t>
            </w:r>
          </w:p>
          <w:p w:rsidR="009167F7" w:rsidRDefault="009167F7" w:rsidP="009167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,</w:t>
            </w:r>
          </w:p>
          <w:p w:rsidR="00734759" w:rsidRDefault="009167F7" w:rsidP="009167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.-27(1)</w:t>
            </w:r>
          </w:p>
        </w:tc>
        <w:tc>
          <w:tcPr>
            <w:tcW w:w="548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24" w:type="pct"/>
            <w:vAlign w:val="center"/>
          </w:tcPr>
          <w:p w:rsidR="00734759" w:rsidRPr="0063639D" w:rsidRDefault="00734759" w:rsidP="00E832F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3639D">
              <w:rPr>
                <w:rFonts w:ascii="Times New Roman" w:hAnsi="Times New Roman" w:cs="Times New Roman"/>
                <w:b/>
              </w:rPr>
              <w:t>SCI</w:t>
            </w:r>
          </w:p>
        </w:tc>
        <w:tc>
          <w:tcPr>
            <w:tcW w:w="844" w:type="pct"/>
            <w:vAlign w:val="center"/>
          </w:tcPr>
          <w:p w:rsidR="00734759" w:rsidRPr="006317A5" w:rsidRDefault="00734759" w:rsidP="00E832F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317A5"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570" w:type="pct"/>
            <w:vAlign w:val="center"/>
          </w:tcPr>
          <w:p w:rsidR="00734759" w:rsidRPr="00E832FD" w:rsidRDefault="00317480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34759" w:rsidTr="002A40DD">
        <w:tc>
          <w:tcPr>
            <w:tcW w:w="392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1275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act of building profile on the performance of daylight and indoor temperature in low rise residential building in hot and dry climatic zone.</w:t>
            </w:r>
          </w:p>
        </w:tc>
        <w:tc>
          <w:tcPr>
            <w:tcW w:w="846" w:type="pct"/>
            <w:vAlign w:val="center"/>
          </w:tcPr>
          <w:p w:rsidR="009167F7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ilding and Environment</w:t>
            </w:r>
            <w:r w:rsidR="009167F7">
              <w:rPr>
                <w:rFonts w:ascii="Times New Roman" w:hAnsi="Times New Roman" w:cs="Times New Roman"/>
              </w:rPr>
              <w:t>,</w:t>
            </w:r>
          </w:p>
          <w:p w:rsidR="009167F7" w:rsidRDefault="009167F7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,</w:t>
            </w:r>
          </w:p>
          <w:p w:rsidR="009167F7" w:rsidRDefault="009167F7" w:rsidP="00E832F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Vol-140 in Special Issue</w:t>
            </w:r>
          </w:p>
          <w:p w:rsidR="00734759" w:rsidRDefault="009167F7" w:rsidP="0046522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aper has selected for </w:t>
            </w:r>
            <w:r w:rsidR="0063639D">
              <w:rPr>
                <w:rFonts w:ascii="Times New Roman" w:hAnsi="Times New Roman" w:cs="Times New Roman"/>
                <w:b/>
              </w:rPr>
              <w:t>‘</w:t>
            </w:r>
            <w:r w:rsidR="00465224">
              <w:rPr>
                <w:rFonts w:ascii="Times New Roman" w:hAnsi="Times New Roman" w:cs="Times New Roman"/>
                <w:b/>
              </w:rPr>
              <w:t>Research Ratana</w:t>
            </w:r>
            <w:r>
              <w:rPr>
                <w:rFonts w:ascii="Times New Roman" w:hAnsi="Times New Roman" w:cs="Times New Roman"/>
                <w:b/>
              </w:rPr>
              <w:t xml:space="preserve"> Award</w:t>
            </w:r>
            <w:r w:rsidR="00465224">
              <w:rPr>
                <w:rFonts w:ascii="Times New Roman" w:hAnsi="Times New Roman" w:cs="Times New Roman"/>
                <w:b/>
              </w:rPr>
              <w:t xml:space="preserve"> 2019</w:t>
            </w:r>
            <w:r w:rsidR="0063639D">
              <w:rPr>
                <w:rFonts w:ascii="Times New Roman" w:hAnsi="Times New Roman" w:cs="Times New Roman"/>
                <w:b/>
              </w:rPr>
              <w:t>’</w:t>
            </w:r>
            <w:r w:rsidR="0073475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8" w:type="pct"/>
            <w:vAlign w:val="center"/>
          </w:tcPr>
          <w:p w:rsidR="00734759" w:rsidRDefault="00734759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24" w:type="pct"/>
            <w:vAlign w:val="center"/>
          </w:tcPr>
          <w:p w:rsidR="00734759" w:rsidRPr="0063639D" w:rsidRDefault="00734759" w:rsidP="00E832F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3639D">
              <w:rPr>
                <w:rFonts w:ascii="Times New Roman" w:hAnsi="Times New Roman" w:cs="Times New Roman"/>
                <w:b/>
              </w:rPr>
              <w:t>SCI</w:t>
            </w:r>
          </w:p>
        </w:tc>
        <w:tc>
          <w:tcPr>
            <w:tcW w:w="844" w:type="pct"/>
            <w:vAlign w:val="center"/>
          </w:tcPr>
          <w:p w:rsidR="00734759" w:rsidRPr="006317A5" w:rsidRDefault="00734759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317A5"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570" w:type="pct"/>
            <w:vAlign w:val="center"/>
          </w:tcPr>
          <w:p w:rsidR="00734759" w:rsidRPr="00E832FD" w:rsidRDefault="00317480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D6F9A" w:rsidTr="002A40DD">
        <w:tc>
          <w:tcPr>
            <w:tcW w:w="392" w:type="pct"/>
            <w:vAlign w:val="center"/>
          </w:tcPr>
          <w:p w:rsidR="009D6F9A" w:rsidRDefault="009D6F9A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1275" w:type="pct"/>
            <w:vAlign w:val="center"/>
          </w:tcPr>
          <w:p w:rsidR="009D6F9A" w:rsidRDefault="009D6F9A" w:rsidP="00E832FD">
            <w:pPr>
              <w:jc w:val="center"/>
              <w:rPr>
                <w:rFonts w:ascii="Times New Roman" w:hAnsi="Times New Roman" w:cs="Times New Roman"/>
              </w:rPr>
            </w:pPr>
            <w:r w:rsidRPr="009D6F9A">
              <w:rPr>
                <w:rFonts w:ascii="Times New Roman" w:hAnsi="Times New Roman" w:cs="Times New Roman"/>
              </w:rPr>
              <w:t>Evaluation of Daylight Parameters on the Basis Simulation Model For the Tropical Climate</w:t>
            </w:r>
          </w:p>
        </w:tc>
        <w:tc>
          <w:tcPr>
            <w:tcW w:w="846" w:type="pct"/>
            <w:vAlign w:val="center"/>
          </w:tcPr>
          <w:p w:rsidR="009D6F9A" w:rsidRDefault="009D6F9A" w:rsidP="00E832FD">
            <w:pPr>
              <w:jc w:val="center"/>
              <w:rPr>
                <w:rFonts w:ascii="Times New Roman" w:hAnsi="Times New Roman" w:cs="Times New Roman"/>
              </w:rPr>
            </w:pPr>
            <w:r w:rsidRPr="009D6F9A">
              <w:rPr>
                <w:rFonts w:ascii="Times New Roman" w:hAnsi="Times New Roman" w:cs="Times New Roman"/>
              </w:rPr>
              <w:t>Journal of Architectural Environment &amp; Structural Engineering Research</w:t>
            </w:r>
          </w:p>
          <w:p w:rsidR="009D6F9A" w:rsidRDefault="009D6F9A" w:rsidP="009D6F9A">
            <w:pPr>
              <w:rPr>
                <w:rFonts w:ascii="Times New Roman" w:hAnsi="Times New Roman" w:cs="Times New Roman"/>
              </w:rPr>
            </w:pPr>
            <w:r w:rsidRPr="009D6F9A">
              <w:rPr>
                <w:rFonts w:ascii="Times New Roman" w:hAnsi="Times New Roman" w:cs="Times New Roman"/>
              </w:rPr>
              <w:t>Volum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D6F9A">
              <w:rPr>
                <w:rFonts w:ascii="Times New Roman" w:hAnsi="Times New Roman" w:cs="Times New Roman"/>
              </w:rPr>
              <w:t>3</w:t>
            </w:r>
          </w:p>
          <w:p w:rsidR="009D6F9A" w:rsidRDefault="009D6F9A" w:rsidP="009D6F9A">
            <w:pPr>
              <w:rPr>
                <w:rFonts w:ascii="Times New Roman" w:hAnsi="Times New Roman" w:cs="Times New Roman"/>
              </w:rPr>
            </w:pPr>
            <w:r w:rsidRPr="009D6F9A">
              <w:rPr>
                <w:rFonts w:ascii="Times New Roman" w:hAnsi="Times New Roman" w:cs="Times New Roman"/>
              </w:rPr>
              <w:t>Issu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D6F9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8" w:type="pct"/>
            <w:vAlign w:val="center"/>
          </w:tcPr>
          <w:p w:rsidR="009D6F9A" w:rsidRDefault="009D6F9A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24" w:type="pct"/>
            <w:vAlign w:val="center"/>
          </w:tcPr>
          <w:p w:rsidR="009D6F9A" w:rsidRPr="0063639D" w:rsidRDefault="00BC0550" w:rsidP="00E832F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tional Journal</w:t>
            </w:r>
          </w:p>
        </w:tc>
        <w:tc>
          <w:tcPr>
            <w:tcW w:w="844" w:type="pct"/>
            <w:vAlign w:val="center"/>
          </w:tcPr>
          <w:p w:rsidR="009D6F9A" w:rsidRPr="006317A5" w:rsidRDefault="00BC0550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0550"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570" w:type="pct"/>
            <w:vAlign w:val="center"/>
          </w:tcPr>
          <w:p w:rsidR="009D6F9A" w:rsidRDefault="00BC0550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BC0550" w:rsidTr="002A40DD">
        <w:tc>
          <w:tcPr>
            <w:tcW w:w="392" w:type="pct"/>
            <w:vAlign w:val="center"/>
          </w:tcPr>
          <w:p w:rsidR="00BC0550" w:rsidRDefault="00BC0550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pct"/>
            <w:vAlign w:val="center"/>
          </w:tcPr>
          <w:p w:rsidR="00BC0550" w:rsidRPr="009D6F9A" w:rsidRDefault="00BC0550" w:rsidP="00E832FD">
            <w:pPr>
              <w:jc w:val="center"/>
              <w:rPr>
                <w:rFonts w:ascii="Times New Roman" w:hAnsi="Times New Roman" w:cs="Times New Roman"/>
              </w:rPr>
            </w:pPr>
            <w:r w:rsidRPr="00BC0550">
              <w:rPr>
                <w:rFonts w:ascii="Times New Roman" w:hAnsi="Times New Roman" w:cs="Times New Roman"/>
              </w:rPr>
              <w:t>Assessment of Daylight into the Residential Building According to the Floor Levels for Hot and Dry Climatic Zone</w:t>
            </w:r>
          </w:p>
        </w:tc>
        <w:tc>
          <w:tcPr>
            <w:tcW w:w="846" w:type="pct"/>
            <w:vAlign w:val="center"/>
          </w:tcPr>
          <w:p w:rsidR="00BC0550" w:rsidRPr="00BC0550" w:rsidRDefault="00BC0550" w:rsidP="00BC0550">
            <w:pPr>
              <w:jc w:val="center"/>
              <w:rPr>
                <w:rFonts w:ascii="Times New Roman" w:hAnsi="Times New Roman" w:cs="Times New Roman"/>
              </w:rPr>
            </w:pPr>
            <w:r w:rsidRPr="00BC0550">
              <w:rPr>
                <w:rFonts w:ascii="Times New Roman" w:hAnsi="Times New Roman" w:cs="Times New Roman"/>
              </w:rPr>
              <w:t>Journal of Architectural Environment &amp; Structural Engineering Research</w:t>
            </w:r>
          </w:p>
          <w:p w:rsidR="00BC0550" w:rsidRPr="00BC0550" w:rsidRDefault="00BC0550" w:rsidP="00BC055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ume 2</w:t>
            </w:r>
          </w:p>
          <w:p w:rsidR="00BC0550" w:rsidRPr="009D6F9A" w:rsidRDefault="00BC0550" w:rsidP="00BC0550">
            <w:pPr>
              <w:jc w:val="center"/>
              <w:rPr>
                <w:rFonts w:ascii="Times New Roman" w:hAnsi="Times New Roman" w:cs="Times New Roman"/>
              </w:rPr>
            </w:pPr>
            <w:r w:rsidRPr="00BC0550">
              <w:rPr>
                <w:rFonts w:ascii="Times New Roman" w:hAnsi="Times New Roman" w:cs="Times New Roman"/>
              </w:rPr>
              <w:t>Issue 2</w:t>
            </w:r>
          </w:p>
        </w:tc>
        <w:tc>
          <w:tcPr>
            <w:tcW w:w="548" w:type="pct"/>
            <w:vAlign w:val="center"/>
          </w:tcPr>
          <w:p w:rsidR="00BC0550" w:rsidRDefault="00BC0550" w:rsidP="00E832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24" w:type="pct"/>
            <w:vAlign w:val="center"/>
          </w:tcPr>
          <w:p w:rsidR="00BC0550" w:rsidRDefault="00BC0550" w:rsidP="00BC05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0550">
              <w:rPr>
                <w:rFonts w:ascii="Times New Roman" w:hAnsi="Times New Roman" w:cs="Times New Roman"/>
                <w:b/>
              </w:rPr>
              <w:t>International Journal</w:t>
            </w:r>
            <w:r w:rsidRPr="00BC0550">
              <w:rPr>
                <w:rFonts w:ascii="Times New Roman" w:hAnsi="Times New Roman" w:cs="Times New Roman"/>
                <w:b/>
              </w:rPr>
              <w:tab/>
            </w:r>
            <w:r w:rsidRPr="00BC0550">
              <w:rPr>
                <w:rFonts w:ascii="Times New Roman" w:hAnsi="Times New Roman" w:cs="Times New Roman"/>
                <w:b/>
              </w:rPr>
              <w:tab/>
            </w:r>
          </w:p>
        </w:tc>
        <w:tc>
          <w:tcPr>
            <w:tcW w:w="844" w:type="pct"/>
            <w:vAlign w:val="center"/>
          </w:tcPr>
          <w:p w:rsidR="00BC0550" w:rsidRPr="00BC0550" w:rsidRDefault="00BC0550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0550"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570" w:type="pct"/>
            <w:vAlign w:val="center"/>
          </w:tcPr>
          <w:p w:rsidR="00BC0550" w:rsidRDefault="00BC0550" w:rsidP="00CC653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B81F5B" w:rsidRDefault="00B81F5B">
      <w:pPr>
        <w:rPr>
          <w:rFonts w:ascii="Times New Roman" w:hAnsi="Times New Roman" w:cs="Times New Roman"/>
          <w:b/>
        </w:rPr>
      </w:pPr>
    </w:p>
    <w:p w:rsidR="0012468E" w:rsidRDefault="00B81F5B">
      <w:pPr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</w:rPr>
        <w:t>6</w:t>
      </w:r>
      <w:r w:rsidR="0012468E">
        <w:rPr>
          <w:rFonts w:ascii="Times New Roman" w:hAnsi="Times New Roman" w:cs="Times New Roman"/>
          <w:b/>
        </w:rPr>
        <w:t xml:space="preserve">. Conference Paper Indexed-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623"/>
        <w:gridCol w:w="1477"/>
        <w:gridCol w:w="2262"/>
        <w:gridCol w:w="1754"/>
        <w:gridCol w:w="1638"/>
        <w:gridCol w:w="1488"/>
      </w:tblGrid>
      <w:tr w:rsidR="00B81F5B" w:rsidTr="00B81F5B">
        <w:trPr>
          <w:trHeight w:val="255"/>
        </w:trPr>
        <w:tc>
          <w:tcPr>
            <w:tcW w:w="337" w:type="pct"/>
            <w:vMerge w:val="restart"/>
          </w:tcPr>
          <w:p w:rsidR="00B81F5B" w:rsidRDefault="00B81F5B" w:rsidP="0012468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2468E">
              <w:rPr>
                <w:rFonts w:ascii="Times New Roman" w:hAnsi="Times New Roman" w:cs="Times New Roman"/>
                <w:b/>
              </w:rPr>
              <w:t>Sr. No.</w:t>
            </w:r>
          </w:p>
        </w:tc>
        <w:tc>
          <w:tcPr>
            <w:tcW w:w="799" w:type="pct"/>
            <w:vMerge w:val="restar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Title of the Paper</w:t>
            </w:r>
          </w:p>
        </w:tc>
        <w:tc>
          <w:tcPr>
            <w:tcW w:w="1224" w:type="pc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Proceedings details</w:t>
            </w:r>
          </w:p>
        </w:tc>
        <w:tc>
          <w:tcPr>
            <w:tcW w:w="949" w:type="pct"/>
            <w:vMerge w:val="restar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Indexed in Scopus/SCI/</w:t>
            </w:r>
            <w:proofErr w:type="spellStart"/>
            <w:r w:rsidRPr="00AF20A4">
              <w:rPr>
                <w:rFonts w:ascii="Times New Roman" w:hAnsi="Times New Roman" w:cs="Times New Roman"/>
                <w:b/>
              </w:rPr>
              <w:t>WoS</w:t>
            </w:r>
            <w:proofErr w:type="spellEnd"/>
            <w:r w:rsidRPr="00AF20A4">
              <w:rPr>
                <w:rFonts w:ascii="Times New Roman" w:hAnsi="Times New Roman" w:cs="Times New Roman"/>
                <w:b/>
              </w:rPr>
              <w:t>/other renowned conf. Y/N</w:t>
            </w:r>
          </w:p>
        </w:tc>
        <w:tc>
          <w:tcPr>
            <w:tcW w:w="1692" w:type="pct"/>
            <w:gridSpan w:val="2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Role</w:t>
            </w:r>
          </w:p>
        </w:tc>
      </w:tr>
      <w:tr w:rsidR="00B81F5B" w:rsidTr="00B81F5B">
        <w:trPr>
          <w:trHeight w:val="255"/>
        </w:trPr>
        <w:tc>
          <w:tcPr>
            <w:tcW w:w="337" w:type="pct"/>
            <w:vMerge/>
          </w:tcPr>
          <w:p w:rsidR="00B81F5B" w:rsidRPr="0012468E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9" w:type="pct"/>
            <w:vMerge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24" w:type="pc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Name of Conference pg. Year</w:t>
            </w:r>
          </w:p>
        </w:tc>
        <w:tc>
          <w:tcPr>
            <w:tcW w:w="949" w:type="pct"/>
            <w:vMerge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6" w:type="pc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As First Author/ Main Supervisor/</w:t>
            </w:r>
          </w:p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other Author</w:t>
            </w:r>
          </w:p>
        </w:tc>
        <w:tc>
          <w:tcPr>
            <w:tcW w:w="806" w:type="pct"/>
          </w:tcPr>
          <w:p w:rsidR="00B81F5B" w:rsidRPr="00AF20A4" w:rsidRDefault="00B81F5B" w:rsidP="001246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F20A4">
              <w:rPr>
                <w:rFonts w:ascii="Times New Roman" w:hAnsi="Times New Roman" w:cs="Times New Roman"/>
                <w:b/>
              </w:rPr>
              <w:t>Total no of other Authors</w:t>
            </w:r>
          </w:p>
        </w:tc>
      </w:tr>
      <w:tr w:rsidR="00B81F5B" w:rsidTr="00B81F5B">
        <w:tc>
          <w:tcPr>
            <w:tcW w:w="337" w:type="pct"/>
            <w:vAlign w:val="center"/>
          </w:tcPr>
          <w:p w:rsidR="00B81F5B" w:rsidRPr="00E87AC1" w:rsidRDefault="00B81F5B" w:rsidP="000E453D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E87A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99" w:type="pct"/>
            <w:vAlign w:val="center"/>
          </w:tcPr>
          <w:p w:rsidR="00B81F5B" w:rsidRPr="007852A6" w:rsidRDefault="00B81F5B" w:rsidP="000E45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ation of methodology for daylight analysis through field measurement and simulation model-A case of residential building from Nagpur region</w:t>
            </w:r>
          </w:p>
        </w:tc>
        <w:tc>
          <w:tcPr>
            <w:tcW w:w="1224" w:type="pct"/>
            <w:vAlign w:val="center"/>
          </w:tcPr>
          <w:p w:rsidR="00B81F5B" w:rsidRPr="0057236D" w:rsidRDefault="00B81F5B" w:rsidP="000E453D">
            <w:pPr>
              <w:jc w:val="center"/>
              <w:rPr>
                <w:rFonts w:ascii="Times New Roman" w:hAnsi="Times New Roman" w:cs="Times New Roman"/>
              </w:rPr>
            </w:pPr>
            <w:r w:rsidRPr="0057236D">
              <w:rPr>
                <w:rFonts w:ascii="Times New Roman" w:hAnsi="Times New Roman" w:cs="Times New Roman"/>
              </w:rPr>
              <w:t>Proceeding of International conference of Research in Science, Management and engineering (ICRSME 2016) on 18</w:t>
            </w:r>
            <w:r w:rsidRPr="0057236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57236D">
              <w:rPr>
                <w:rFonts w:ascii="Times New Roman" w:hAnsi="Times New Roman" w:cs="Times New Roman"/>
              </w:rPr>
              <w:t xml:space="preserve"> &amp; 19</w:t>
            </w:r>
            <w:r w:rsidRPr="0057236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57236D">
              <w:rPr>
                <w:rFonts w:ascii="Times New Roman" w:hAnsi="Times New Roman" w:cs="Times New Roman"/>
              </w:rPr>
              <w:t xml:space="preserve"> February 2016</w:t>
            </w:r>
          </w:p>
        </w:tc>
        <w:tc>
          <w:tcPr>
            <w:tcW w:w="949" w:type="pct"/>
            <w:vAlign w:val="center"/>
          </w:tcPr>
          <w:p w:rsidR="00B81F5B" w:rsidRDefault="00B81F5B" w:rsidP="000E453D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57236D">
              <w:rPr>
                <w:rFonts w:ascii="Times New Roman" w:hAnsi="Times New Roman" w:cs="Times New Roman"/>
                <w:b/>
              </w:rPr>
              <w:t>Y</w:t>
            </w:r>
          </w:p>
        </w:tc>
        <w:tc>
          <w:tcPr>
            <w:tcW w:w="886" w:type="pct"/>
            <w:vAlign w:val="center"/>
          </w:tcPr>
          <w:p w:rsidR="00B81F5B" w:rsidRDefault="00B81F5B" w:rsidP="000E453D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806" w:type="pct"/>
            <w:vAlign w:val="center"/>
          </w:tcPr>
          <w:p w:rsidR="00B81F5B" w:rsidRDefault="00317480" w:rsidP="000E453D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B81F5B" w:rsidRPr="0088630F" w:rsidTr="00B81F5B">
        <w:tc>
          <w:tcPr>
            <w:tcW w:w="337" w:type="pct"/>
            <w:vAlign w:val="center"/>
          </w:tcPr>
          <w:p w:rsidR="00B81F5B" w:rsidRPr="0088630F" w:rsidRDefault="00B81F5B" w:rsidP="00600D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9" w:type="pct"/>
            <w:vAlign w:val="center"/>
          </w:tcPr>
          <w:p w:rsidR="00B81F5B" w:rsidRPr="0088630F" w:rsidRDefault="00B81F5B" w:rsidP="00600D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ction of creativity and innovation in Architecture Education</w:t>
            </w:r>
          </w:p>
        </w:tc>
        <w:tc>
          <w:tcPr>
            <w:tcW w:w="1224" w:type="pct"/>
            <w:vAlign w:val="center"/>
          </w:tcPr>
          <w:p w:rsidR="00B81F5B" w:rsidRDefault="00B81F5B" w:rsidP="00600D5C">
            <w:pPr>
              <w:jc w:val="center"/>
              <w:rPr>
                <w:rFonts w:ascii="Times New Roman" w:hAnsi="Times New Roman" w:cs="Times New Roman"/>
              </w:rPr>
            </w:pPr>
            <w:r w:rsidRPr="0057236D">
              <w:rPr>
                <w:rFonts w:ascii="Times New Roman" w:hAnsi="Times New Roman" w:cs="Times New Roman"/>
              </w:rPr>
              <w:t xml:space="preserve">Proceeding of </w:t>
            </w:r>
            <w:r>
              <w:rPr>
                <w:rFonts w:ascii="Times New Roman" w:hAnsi="Times New Roman" w:cs="Times New Roman"/>
              </w:rPr>
              <w:t>National conference Emerging Trends in Architecture, Technology and Allied Fields- 12</w:t>
            </w:r>
            <w:r w:rsidRPr="00600D5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-13</w:t>
            </w:r>
            <w:r w:rsidRPr="00600D5C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February</w:t>
            </w:r>
          </w:p>
          <w:p w:rsidR="00B81F5B" w:rsidRPr="0088630F" w:rsidRDefault="00B81F5B" w:rsidP="00D35E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16 </w:t>
            </w:r>
          </w:p>
        </w:tc>
        <w:tc>
          <w:tcPr>
            <w:tcW w:w="949" w:type="pct"/>
            <w:vAlign w:val="center"/>
          </w:tcPr>
          <w:p w:rsidR="00B81F5B" w:rsidRPr="0088630F" w:rsidRDefault="00B81F5B" w:rsidP="00600D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86" w:type="pct"/>
            <w:vAlign w:val="center"/>
          </w:tcPr>
          <w:p w:rsidR="00B81F5B" w:rsidRDefault="00B81F5B" w:rsidP="00600D5C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</w:rPr>
              <w:t>First Author</w:t>
            </w:r>
          </w:p>
        </w:tc>
        <w:tc>
          <w:tcPr>
            <w:tcW w:w="806" w:type="pct"/>
            <w:vAlign w:val="center"/>
          </w:tcPr>
          <w:p w:rsidR="00B81F5B" w:rsidRPr="0088630F" w:rsidRDefault="00B81F5B" w:rsidP="00600D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:rsidR="0012468E" w:rsidRPr="00112934" w:rsidRDefault="0012468E">
      <w:pPr>
        <w:rPr>
          <w:rFonts w:ascii="Times New Roman" w:hAnsi="Times New Roman" w:cs="Times New Roman"/>
          <w:b/>
          <w:color w:val="FF0000"/>
        </w:rPr>
      </w:pPr>
    </w:p>
    <w:p w:rsidR="00023DF3" w:rsidRPr="00CC29A3" w:rsidRDefault="0088630F" w:rsidP="00CC29A3">
      <w:pPr>
        <w:pStyle w:val="ListParagraph"/>
        <w:numPr>
          <w:ilvl w:val="0"/>
          <w:numId w:val="8"/>
        </w:numPr>
        <w:ind w:left="0" w:firstLine="0"/>
        <w:rPr>
          <w:rFonts w:ascii="Times New Roman" w:hAnsi="Times New Roman" w:cs="Times New Roman"/>
          <w:noProof/>
          <w:lang w:eastAsia="en-IN"/>
        </w:rPr>
      </w:pPr>
      <w:r w:rsidRPr="00CC29A3">
        <w:rPr>
          <w:rFonts w:ascii="Times New Roman" w:hAnsi="Times New Roman" w:cs="Times New Roman"/>
          <w:b/>
          <w:noProof/>
          <w:lang w:eastAsia="en-IN"/>
        </w:rPr>
        <w:t>Workshop</w:t>
      </w:r>
      <w:r w:rsidR="00B81F5B" w:rsidRPr="00CC29A3">
        <w:rPr>
          <w:rFonts w:ascii="Times New Roman" w:hAnsi="Times New Roman" w:cs="Times New Roman"/>
          <w:b/>
          <w:noProof/>
          <w:lang w:eastAsia="en-IN"/>
        </w:rPr>
        <w:t>/FDP/STTP</w:t>
      </w:r>
      <w:r w:rsidRPr="00CC29A3">
        <w:rPr>
          <w:rFonts w:ascii="Times New Roman" w:hAnsi="Times New Roman" w:cs="Times New Roman"/>
          <w:noProof/>
          <w:lang w:eastAsia="en-IN"/>
        </w:rPr>
        <w:t>: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533"/>
        <w:gridCol w:w="1702"/>
        <w:gridCol w:w="992"/>
        <w:gridCol w:w="1134"/>
        <w:gridCol w:w="1134"/>
        <w:gridCol w:w="709"/>
        <w:gridCol w:w="992"/>
        <w:gridCol w:w="1276"/>
        <w:gridCol w:w="992"/>
      </w:tblGrid>
      <w:tr w:rsidR="00CC29A3" w:rsidTr="00CC653A">
        <w:trPr>
          <w:trHeight w:val="288"/>
        </w:trPr>
        <w:tc>
          <w:tcPr>
            <w:tcW w:w="533" w:type="dxa"/>
            <w:vMerge w:val="restart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A434CD">
              <w:rPr>
                <w:rFonts w:ascii="Times New Roman" w:hAnsi="Times New Roman" w:cs="Times New Roman"/>
                <w:b/>
              </w:rPr>
              <w:t>Sr.No</w:t>
            </w:r>
            <w:proofErr w:type="spellEnd"/>
            <w:r w:rsidRPr="00A434CD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1702" w:type="dxa"/>
            <w:vMerge w:val="restart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992" w:type="dxa"/>
            <w:vMerge w:val="restart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W/s/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FDP/</w:t>
            </w:r>
          </w:p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STTP</w:t>
            </w:r>
          </w:p>
        </w:tc>
        <w:tc>
          <w:tcPr>
            <w:tcW w:w="2268" w:type="dxa"/>
            <w:gridSpan w:val="2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Duration</w:t>
            </w:r>
          </w:p>
        </w:tc>
        <w:tc>
          <w:tcPr>
            <w:tcW w:w="709" w:type="dxa"/>
            <w:vMerge w:val="restart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No.</w:t>
            </w:r>
          </w:p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f Days</w:t>
            </w:r>
          </w:p>
        </w:tc>
        <w:tc>
          <w:tcPr>
            <w:tcW w:w="2268" w:type="dxa"/>
            <w:gridSpan w:val="2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le</w:t>
            </w:r>
          </w:p>
        </w:tc>
        <w:tc>
          <w:tcPr>
            <w:tcW w:w="992" w:type="dxa"/>
            <w:vMerge w:val="restart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enue</w:t>
            </w:r>
          </w:p>
        </w:tc>
      </w:tr>
      <w:tr w:rsidR="00CC29A3" w:rsidTr="00CC653A">
        <w:trPr>
          <w:trHeight w:val="382"/>
        </w:trPr>
        <w:tc>
          <w:tcPr>
            <w:tcW w:w="533" w:type="dxa"/>
            <w:vMerge/>
          </w:tcPr>
          <w:p w:rsidR="00CC29A3" w:rsidRDefault="00CC29A3" w:rsidP="00CC653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2" w:type="dxa"/>
            <w:vMerge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Merge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From</w:t>
            </w:r>
          </w:p>
        </w:tc>
        <w:tc>
          <w:tcPr>
            <w:tcW w:w="1134" w:type="dxa"/>
          </w:tcPr>
          <w:p w:rsidR="00CC29A3" w:rsidRPr="00A434CD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34CD">
              <w:rPr>
                <w:rFonts w:ascii="Times New Roman" w:hAnsi="Times New Roman" w:cs="Times New Roman"/>
                <w:b/>
              </w:rPr>
              <w:t>To</w:t>
            </w:r>
          </w:p>
        </w:tc>
        <w:tc>
          <w:tcPr>
            <w:tcW w:w="709" w:type="dxa"/>
            <w:vMerge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CC29A3" w:rsidRPr="002C549A" w:rsidRDefault="00CC29A3" w:rsidP="00CC653A">
            <w:pPr>
              <w:rPr>
                <w:rFonts w:ascii="Times New Roman" w:hAnsi="Times New Roman" w:cs="Times New Roman"/>
                <w:b/>
              </w:rPr>
            </w:pPr>
            <w:r w:rsidRPr="002C549A">
              <w:rPr>
                <w:rFonts w:ascii="Times New Roman" w:hAnsi="Times New Roman" w:cs="Times New Roman"/>
                <w:b/>
              </w:rPr>
              <w:t>As Convenor/Coor</w:t>
            </w:r>
            <w:r w:rsidRPr="002C549A">
              <w:rPr>
                <w:rFonts w:ascii="Times New Roman" w:hAnsi="Times New Roman" w:cs="Times New Roman"/>
                <w:b/>
              </w:rPr>
              <w:lastRenderedPageBreak/>
              <w:t>dinator</w:t>
            </w:r>
          </w:p>
        </w:tc>
        <w:tc>
          <w:tcPr>
            <w:tcW w:w="1276" w:type="dxa"/>
          </w:tcPr>
          <w:p w:rsidR="00CC29A3" w:rsidRPr="002C549A" w:rsidRDefault="00CC29A3" w:rsidP="00CC653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C549A">
              <w:rPr>
                <w:rFonts w:ascii="Times New Roman" w:hAnsi="Times New Roman" w:cs="Times New Roman"/>
                <w:b/>
              </w:rPr>
              <w:lastRenderedPageBreak/>
              <w:t>Other (specify)</w:t>
            </w:r>
          </w:p>
        </w:tc>
        <w:tc>
          <w:tcPr>
            <w:tcW w:w="992" w:type="dxa"/>
            <w:vMerge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.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ilding Sustainability and retrofitting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TP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>
              <w:rPr>
                <w:rFonts w:ascii="Times New Roman" w:hAnsi="Times New Roman" w:cs="Times New Roman"/>
                <w:vertAlign w:val="superscript"/>
              </w:rPr>
              <w:t>th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>
              <w:rPr>
                <w:rFonts w:ascii="Times New Roman" w:hAnsi="Times New Roman" w:cs="Times New Roman"/>
                <w:vertAlign w:val="superscript"/>
              </w:rPr>
              <w:t>th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ser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IT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</w:t>
            </w: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Perception and Evaluation Method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TP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Pr="00CF576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>June 2017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CF576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ne 2017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ser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IT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</w:t>
            </w: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ole Building Simulation Tool: Fundamental of Energy Efficiency and Simulations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TP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Pr="00CF576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15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CF576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uly 2015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T </w:t>
            </w:r>
            <w:proofErr w:type="spellStart"/>
            <w:r>
              <w:rPr>
                <w:rFonts w:ascii="Times New Roman" w:hAnsi="Times New Roman" w:cs="Times New Roman"/>
              </w:rPr>
              <w:t>Roorkee</w:t>
            </w:r>
            <w:proofErr w:type="spellEnd"/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1702" w:type="dxa"/>
            <w:vAlign w:val="center"/>
          </w:tcPr>
          <w:p w:rsidR="00CC29A3" w:rsidRPr="000820EE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 w:rsidRPr="000820EE">
              <w:rPr>
                <w:rFonts w:ascii="Times New Roman" w:hAnsi="Times New Roman" w:cs="Times New Roman"/>
              </w:rPr>
              <w:t>Architectural Acoustics – Measurements and Simulations,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TP</w:t>
            </w:r>
          </w:p>
        </w:tc>
        <w:tc>
          <w:tcPr>
            <w:tcW w:w="1134" w:type="dxa"/>
            <w:vAlign w:val="center"/>
          </w:tcPr>
          <w:p w:rsidR="00CC29A3" w:rsidRPr="000820EE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 w:rsidRPr="000820EE">
              <w:rPr>
                <w:rFonts w:ascii="Times New Roman" w:hAnsi="Times New Roman" w:cs="Times New Roman"/>
              </w:rPr>
              <w:t>6</w:t>
            </w:r>
            <w:r w:rsidRPr="000820EE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820EE">
              <w:rPr>
                <w:rFonts w:ascii="Times New Roman" w:hAnsi="Times New Roman" w:cs="Times New Roman"/>
              </w:rPr>
              <w:t xml:space="preserve"> March  2017</w:t>
            </w:r>
          </w:p>
        </w:tc>
        <w:tc>
          <w:tcPr>
            <w:tcW w:w="1134" w:type="dxa"/>
            <w:vAlign w:val="center"/>
          </w:tcPr>
          <w:p w:rsidR="00CC29A3" w:rsidRPr="000820EE" w:rsidRDefault="00CC29A3" w:rsidP="00CC653A">
            <w:pPr>
              <w:rPr>
                <w:rFonts w:ascii="Times New Roman" w:hAnsi="Times New Roman" w:cs="Times New Roman"/>
              </w:rPr>
            </w:pPr>
            <w:r w:rsidRPr="000820EE">
              <w:rPr>
                <w:rFonts w:ascii="Times New Roman" w:hAnsi="Times New Roman" w:cs="Times New Roman"/>
              </w:rPr>
              <w:t>10th, March 2017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ser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IT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</w:t>
            </w: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n Patent Filing Procedure, Patent Exercise, Patent Drafting Exercise and International Patent Filing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 Training Programme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25045D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February 2017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25045D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February 2017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jiv Gandhi National Institute of Intellectual Property Management, Nagpur</w:t>
            </w: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stainable Built Environment for Growth with Resilience 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shop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Pr="00B86EB2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anuary 2015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B86EB2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anuary 2015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ind w:left="175" w:hanging="17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NIT</w:t>
            </w:r>
          </w:p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gpur</w:t>
            </w:r>
          </w:p>
        </w:tc>
      </w:tr>
      <w:tr w:rsidR="00CC29A3" w:rsidTr="00CC653A">
        <w:tc>
          <w:tcPr>
            <w:tcW w:w="533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0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ive Solar Design, Daylighting and Simulation for Green building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ining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  <w:r w:rsidRPr="00BF5CD8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 February,2014 </w:t>
            </w:r>
          </w:p>
        </w:tc>
        <w:tc>
          <w:tcPr>
            <w:tcW w:w="1134" w:type="dxa"/>
            <w:vAlign w:val="center"/>
          </w:tcPr>
          <w:p w:rsidR="00CC29A3" w:rsidRDefault="00CC29A3" w:rsidP="00CC65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  <w:r w:rsidRPr="00BF5CD8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February,2014</w:t>
            </w:r>
          </w:p>
        </w:tc>
        <w:tc>
          <w:tcPr>
            <w:tcW w:w="709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CC29A3" w:rsidRDefault="00CC29A3" w:rsidP="00CC653A">
            <w:pPr>
              <w:ind w:left="175" w:hanging="17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</w:p>
        </w:tc>
        <w:tc>
          <w:tcPr>
            <w:tcW w:w="992" w:type="dxa"/>
            <w:vAlign w:val="center"/>
          </w:tcPr>
          <w:p w:rsidR="00CC29A3" w:rsidRDefault="00CC29A3" w:rsidP="00CC65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S College of Architecture, Mumbai</w:t>
            </w:r>
          </w:p>
        </w:tc>
      </w:tr>
    </w:tbl>
    <w:p w:rsidR="00CC29A3" w:rsidRDefault="00CC29A3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BC0550" w:rsidRPr="00CC29A3" w:rsidRDefault="00BC0550" w:rsidP="00CC29A3">
      <w:pPr>
        <w:pStyle w:val="ListParagraph"/>
        <w:ind w:left="0"/>
        <w:rPr>
          <w:rFonts w:ascii="Times New Roman" w:hAnsi="Times New Roman" w:cs="Times New Roman"/>
          <w:noProof/>
          <w:lang w:eastAsia="en-IN"/>
        </w:rPr>
      </w:pPr>
    </w:p>
    <w:p w:rsidR="00AB7F0C" w:rsidRPr="00023DF3" w:rsidRDefault="00AB7F0C" w:rsidP="00AB7F0C">
      <w:pPr>
        <w:pStyle w:val="Title"/>
        <w:numPr>
          <w:ilvl w:val="0"/>
          <w:numId w:val="8"/>
        </w:numPr>
        <w:spacing w:after="240"/>
        <w:ind w:left="0" w:firstLine="0"/>
        <w:jc w:val="left"/>
        <w:rPr>
          <w:sz w:val="24"/>
          <w:szCs w:val="24"/>
        </w:rPr>
      </w:pPr>
      <w:r w:rsidRPr="00023DF3">
        <w:rPr>
          <w:sz w:val="24"/>
          <w:szCs w:val="24"/>
        </w:rPr>
        <w:t>Awards &amp; Honors:</w:t>
      </w: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690"/>
        <w:gridCol w:w="2700"/>
        <w:gridCol w:w="1980"/>
      </w:tblGrid>
      <w:tr w:rsidR="00AB7F0C" w:rsidRPr="00AB7F0C" w:rsidTr="00CC653A">
        <w:tc>
          <w:tcPr>
            <w:tcW w:w="738" w:type="dxa"/>
          </w:tcPr>
          <w:p w:rsidR="00AB7F0C" w:rsidRPr="00AB7F0C" w:rsidRDefault="00AB7F0C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Sr. No.</w:t>
            </w:r>
          </w:p>
        </w:tc>
        <w:tc>
          <w:tcPr>
            <w:tcW w:w="3690" w:type="dxa"/>
          </w:tcPr>
          <w:p w:rsidR="00AB7F0C" w:rsidRPr="00AB7F0C" w:rsidRDefault="00AB7F0C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Description of Award / </w:t>
            </w:r>
            <w:proofErr w:type="spellStart"/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Honour</w:t>
            </w:r>
            <w:proofErr w:type="spellEnd"/>
          </w:p>
        </w:tc>
        <w:tc>
          <w:tcPr>
            <w:tcW w:w="2700" w:type="dxa"/>
          </w:tcPr>
          <w:p w:rsidR="00AB7F0C" w:rsidRPr="00AB7F0C" w:rsidRDefault="00AB7F0C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 of Organization</w:t>
            </w:r>
          </w:p>
        </w:tc>
        <w:tc>
          <w:tcPr>
            <w:tcW w:w="1980" w:type="dxa"/>
          </w:tcPr>
          <w:p w:rsidR="00AB7F0C" w:rsidRPr="00AB7F0C" w:rsidRDefault="00AB7F0C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Year</w:t>
            </w:r>
          </w:p>
        </w:tc>
      </w:tr>
      <w:tr w:rsidR="00AB7F0C" w:rsidRPr="00AB7F0C" w:rsidTr="00CC653A">
        <w:tc>
          <w:tcPr>
            <w:tcW w:w="738" w:type="dxa"/>
          </w:tcPr>
          <w:p w:rsidR="00AB7F0C" w:rsidRPr="00AB7F0C" w:rsidRDefault="00AB7F0C" w:rsidP="00BC0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3690" w:type="dxa"/>
          </w:tcPr>
          <w:p w:rsidR="00AB7F0C" w:rsidRPr="00AB7F0C" w:rsidRDefault="00AB7F0C" w:rsidP="00AB7F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esearch Ratana Award-2019</w:t>
            </w:r>
          </w:p>
        </w:tc>
        <w:tc>
          <w:tcPr>
            <w:tcW w:w="2700" w:type="dxa"/>
          </w:tcPr>
          <w:p w:rsidR="00AB7F0C" w:rsidRPr="00AB7F0C" w:rsidRDefault="00AB7F0C" w:rsidP="00AB7F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ternational RULA Award</w:t>
            </w:r>
          </w:p>
        </w:tc>
        <w:tc>
          <w:tcPr>
            <w:tcW w:w="1980" w:type="dxa"/>
          </w:tcPr>
          <w:p w:rsidR="00AB7F0C" w:rsidRPr="00AB7F0C" w:rsidRDefault="00AB7F0C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7F0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2019</w:t>
            </w:r>
            <w:bookmarkStart w:id="0" w:name="_GoBack"/>
            <w:bookmarkEnd w:id="0"/>
          </w:p>
        </w:tc>
      </w:tr>
      <w:tr w:rsidR="00BC0550" w:rsidRPr="00AB7F0C" w:rsidTr="00CC653A">
        <w:tc>
          <w:tcPr>
            <w:tcW w:w="738" w:type="dxa"/>
          </w:tcPr>
          <w:p w:rsidR="00BC0550" w:rsidRPr="00AB7F0C" w:rsidRDefault="00BC0550" w:rsidP="00BC0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3690" w:type="dxa"/>
          </w:tcPr>
          <w:p w:rsidR="000B7369" w:rsidRDefault="00BC0550" w:rsidP="00AB7F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Best Paper Award</w:t>
            </w:r>
            <w:r w:rsidR="000B736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2020</w:t>
            </w:r>
          </w:p>
          <w:p w:rsidR="000B7369" w:rsidRDefault="000B7369" w:rsidP="000B736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BC0550" w:rsidRPr="000B7369" w:rsidRDefault="00BC0550" w:rsidP="000B736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700" w:type="dxa"/>
          </w:tcPr>
          <w:p w:rsidR="00BC0550" w:rsidRPr="00AB7F0C" w:rsidRDefault="00BC0550" w:rsidP="00BC05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ternational Conference Sustainable and Renewable Energy: Challenges and Opportunities (ICSARE-2020)</w:t>
            </w:r>
          </w:p>
        </w:tc>
        <w:tc>
          <w:tcPr>
            <w:tcW w:w="1980" w:type="dxa"/>
          </w:tcPr>
          <w:p w:rsidR="00BC0550" w:rsidRPr="00AB7F0C" w:rsidRDefault="00BC0550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2020</w:t>
            </w:r>
          </w:p>
        </w:tc>
      </w:tr>
      <w:tr w:rsidR="00BC0550" w:rsidRPr="00AB7F0C" w:rsidTr="00CC653A">
        <w:tc>
          <w:tcPr>
            <w:tcW w:w="738" w:type="dxa"/>
          </w:tcPr>
          <w:p w:rsidR="00BC0550" w:rsidRDefault="00BC0550" w:rsidP="00BC0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3690" w:type="dxa"/>
          </w:tcPr>
          <w:p w:rsidR="00BC0550" w:rsidRDefault="00E3149E" w:rsidP="00AB7F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esearch Excellence Award 2020</w:t>
            </w:r>
          </w:p>
        </w:tc>
        <w:tc>
          <w:tcPr>
            <w:tcW w:w="2700" w:type="dxa"/>
          </w:tcPr>
          <w:p w:rsidR="00BC0550" w:rsidRDefault="00E3149E" w:rsidP="00BC05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stitute of Scholar</w:t>
            </w:r>
          </w:p>
        </w:tc>
        <w:tc>
          <w:tcPr>
            <w:tcW w:w="1980" w:type="dxa"/>
          </w:tcPr>
          <w:p w:rsidR="00BC0550" w:rsidRDefault="00E3149E" w:rsidP="00AB7F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2020</w:t>
            </w:r>
          </w:p>
        </w:tc>
      </w:tr>
    </w:tbl>
    <w:p w:rsidR="00482500" w:rsidRPr="00482500" w:rsidRDefault="00482500" w:rsidP="00482500">
      <w:pPr>
        <w:pStyle w:val="Title"/>
        <w:jc w:val="left"/>
      </w:pPr>
    </w:p>
    <w:p w:rsidR="00BC0550" w:rsidRDefault="00BC0550" w:rsidP="00BC0550">
      <w:pPr>
        <w:pStyle w:val="Title"/>
        <w:spacing w:after="240"/>
        <w:jc w:val="left"/>
        <w:rPr>
          <w:sz w:val="24"/>
          <w:szCs w:val="24"/>
        </w:rPr>
      </w:pPr>
    </w:p>
    <w:p w:rsidR="00AB7F0C" w:rsidRPr="00023DF3" w:rsidRDefault="00AB7F0C" w:rsidP="00482500">
      <w:pPr>
        <w:pStyle w:val="Title"/>
        <w:numPr>
          <w:ilvl w:val="0"/>
          <w:numId w:val="8"/>
        </w:numPr>
        <w:spacing w:after="240"/>
        <w:ind w:left="0" w:firstLine="0"/>
        <w:jc w:val="left"/>
        <w:rPr>
          <w:sz w:val="24"/>
          <w:szCs w:val="24"/>
        </w:rPr>
      </w:pPr>
      <w:r w:rsidRPr="00023DF3">
        <w:rPr>
          <w:sz w:val="24"/>
          <w:szCs w:val="24"/>
        </w:rPr>
        <w:t>Empanelment / Professional affiliation / associ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3060"/>
        <w:gridCol w:w="3330"/>
        <w:gridCol w:w="2070"/>
      </w:tblGrid>
      <w:tr w:rsidR="00482500" w:rsidRPr="00482500" w:rsidTr="00CC653A">
        <w:trPr>
          <w:trHeight w:val="449"/>
        </w:trPr>
        <w:tc>
          <w:tcPr>
            <w:tcW w:w="648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306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 of Board / Member</w:t>
            </w:r>
          </w:p>
        </w:tc>
        <w:tc>
          <w:tcPr>
            <w:tcW w:w="333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Organization</w:t>
            </w:r>
          </w:p>
        </w:tc>
        <w:tc>
          <w:tcPr>
            <w:tcW w:w="207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Duration</w:t>
            </w:r>
          </w:p>
          <w:p w:rsidR="00482500" w:rsidRPr="00482500" w:rsidRDefault="00482500" w:rsidP="00482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482500" w:rsidRPr="00482500" w:rsidTr="00CC653A">
        <w:tc>
          <w:tcPr>
            <w:tcW w:w="648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306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A/2001/28699</w:t>
            </w:r>
          </w:p>
        </w:tc>
        <w:tc>
          <w:tcPr>
            <w:tcW w:w="333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</w:t>
            </w:r>
            <w:r w:rsidRPr="00023D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ouncil </w:t>
            </w: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O</w:t>
            </w:r>
            <w:r w:rsidRPr="00023D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f </w:t>
            </w: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</w:t>
            </w:r>
            <w:r w:rsidRPr="00023D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chitecture</w:t>
            </w:r>
          </w:p>
        </w:tc>
        <w:tc>
          <w:tcPr>
            <w:tcW w:w="207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ifetime</w:t>
            </w:r>
          </w:p>
        </w:tc>
      </w:tr>
      <w:tr w:rsidR="00482500" w:rsidRPr="00482500" w:rsidTr="00CC653A">
        <w:tc>
          <w:tcPr>
            <w:tcW w:w="648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306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ber</w:t>
            </w:r>
          </w:p>
        </w:tc>
        <w:tc>
          <w:tcPr>
            <w:tcW w:w="3330" w:type="dxa"/>
          </w:tcPr>
          <w:p w:rsidR="00482500" w:rsidRPr="00482500" w:rsidRDefault="00B221CA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World Research Council</w:t>
            </w:r>
          </w:p>
        </w:tc>
        <w:tc>
          <w:tcPr>
            <w:tcW w:w="207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19-2020</w:t>
            </w:r>
          </w:p>
        </w:tc>
      </w:tr>
      <w:tr w:rsidR="00482500" w:rsidRPr="00482500" w:rsidTr="00CC653A">
        <w:tc>
          <w:tcPr>
            <w:tcW w:w="648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306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ditor Board Member</w:t>
            </w:r>
          </w:p>
        </w:tc>
        <w:tc>
          <w:tcPr>
            <w:tcW w:w="333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Journal of Architectural Environment </w:t>
            </w:r>
            <w:r w:rsidRPr="00482500">
              <w:rPr>
                <w:rFonts w:ascii="Times New Roman" w:eastAsia="MS Mincho" w:hAnsi="Times New Roman" w:cs="Times New Roman"/>
                <w:b/>
                <w:sz w:val="24"/>
                <w:szCs w:val="24"/>
                <w:lang w:val="en-US"/>
              </w:rPr>
              <w:t>＆</w:t>
            </w:r>
            <w:r w:rsidRPr="0048250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tructural Engineering Research</w:t>
            </w:r>
          </w:p>
        </w:tc>
        <w:tc>
          <w:tcPr>
            <w:tcW w:w="2070" w:type="dxa"/>
          </w:tcPr>
          <w:p w:rsidR="00482500" w:rsidRPr="00482500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19-2020</w:t>
            </w:r>
          </w:p>
        </w:tc>
      </w:tr>
      <w:tr w:rsidR="00482500" w:rsidRPr="00023DF3" w:rsidTr="00CC653A">
        <w:tc>
          <w:tcPr>
            <w:tcW w:w="648" w:type="dxa"/>
          </w:tcPr>
          <w:p w:rsidR="00482500" w:rsidRPr="00023DF3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23D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4. </w:t>
            </w:r>
          </w:p>
        </w:tc>
        <w:tc>
          <w:tcPr>
            <w:tcW w:w="3060" w:type="dxa"/>
          </w:tcPr>
          <w:p w:rsidR="00482500" w:rsidRPr="00023DF3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8250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ditor Board Member</w:t>
            </w:r>
          </w:p>
        </w:tc>
        <w:tc>
          <w:tcPr>
            <w:tcW w:w="3330" w:type="dxa"/>
          </w:tcPr>
          <w:p w:rsidR="00482500" w:rsidRPr="00023DF3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23D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merican Journal of Civil Engineering</w:t>
            </w:r>
          </w:p>
        </w:tc>
        <w:tc>
          <w:tcPr>
            <w:tcW w:w="2070" w:type="dxa"/>
          </w:tcPr>
          <w:p w:rsidR="00482500" w:rsidRPr="00023DF3" w:rsidRDefault="00482500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023DF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19-2021</w:t>
            </w:r>
          </w:p>
        </w:tc>
      </w:tr>
      <w:tr w:rsidR="005D5ED9" w:rsidRPr="00023DF3" w:rsidTr="00CC653A">
        <w:tc>
          <w:tcPr>
            <w:tcW w:w="648" w:type="dxa"/>
          </w:tcPr>
          <w:p w:rsidR="005D5ED9" w:rsidRPr="00023DF3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3060" w:type="dxa"/>
          </w:tcPr>
          <w:p w:rsidR="005D5ED9" w:rsidRPr="00482500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er Reviewer</w:t>
            </w:r>
          </w:p>
        </w:tc>
        <w:tc>
          <w:tcPr>
            <w:tcW w:w="3330" w:type="dxa"/>
          </w:tcPr>
          <w:p w:rsidR="005D5ED9" w:rsidRPr="00023DF3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door and Built Environment (SCI) Journal</w:t>
            </w:r>
          </w:p>
        </w:tc>
        <w:tc>
          <w:tcPr>
            <w:tcW w:w="2070" w:type="dxa"/>
          </w:tcPr>
          <w:p w:rsidR="005D5ED9" w:rsidRPr="00023DF3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D5ED9" w:rsidRPr="00023DF3" w:rsidTr="00CC653A">
        <w:tc>
          <w:tcPr>
            <w:tcW w:w="648" w:type="dxa"/>
          </w:tcPr>
          <w:p w:rsidR="005D5ED9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6</w:t>
            </w:r>
          </w:p>
        </w:tc>
        <w:tc>
          <w:tcPr>
            <w:tcW w:w="3060" w:type="dxa"/>
          </w:tcPr>
          <w:p w:rsidR="005D5ED9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D5ED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er Reviewer</w:t>
            </w:r>
          </w:p>
        </w:tc>
        <w:tc>
          <w:tcPr>
            <w:tcW w:w="3330" w:type="dxa"/>
          </w:tcPr>
          <w:p w:rsidR="005D5ED9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D5ED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Building and Environment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5D5ED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SCI) Journal</w:t>
            </w:r>
          </w:p>
        </w:tc>
        <w:tc>
          <w:tcPr>
            <w:tcW w:w="2070" w:type="dxa"/>
          </w:tcPr>
          <w:p w:rsidR="005D5ED9" w:rsidRPr="00023DF3" w:rsidRDefault="005D5ED9" w:rsidP="004825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AB7F0C" w:rsidRDefault="00AB7F0C" w:rsidP="00E3149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3149E" w:rsidRDefault="00E3149E" w:rsidP="00E3149E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E314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0. Book/Chapter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3882"/>
        <w:gridCol w:w="2311"/>
        <w:gridCol w:w="2311"/>
      </w:tblGrid>
      <w:tr w:rsidR="00E3149E" w:rsidTr="00E3149E">
        <w:tc>
          <w:tcPr>
            <w:tcW w:w="738" w:type="dxa"/>
          </w:tcPr>
          <w:p w:rsidR="00E3149E" w:rsidRDefault="00E3149E" w:rsidP="00E3149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3882" w:type="dxa"/>
          </w:tcPr>
          <w:p w:rsid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 of Book</w:t>
            </w:r>
          </w:p>
        </w:tc>
        <w:tc>
          <w:tcPr>
            <w:tcW w:w="2311" w:type="dxa"/>
          </w:tcPr>
          <w:p w:rsidR="00E3149E" w:rsidRDefault="00E3149E" w:rsidP="00E3149E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 of Chapter</w:t>
            </w:r>
          </w:p>
        </w:tc>
        <w:tc>
          <w:tcPr>
            <w:tcW w:w="2311" w:type="dxa"/>
          </w:tcPr>
          <w:p w:rsid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Vol./Pages</w:t>
            </w:r>
          </w:p>
        </w:tc>
      </w:tr>
      <w:tr w:rsidR="00E3149E" w:rsidTr="00E3149E">
        <w:tc>
          <w:tcPr>
            <w:tcW w:w="738" w:type="dxa"/>
          </w:tcPr>
          <w:p w:rsid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3882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ew Ideas Concerning Science and Technology</w:t>
            </w:r>
          </w:p>
        </w:tc>
        <w:tc>
          <w:tcPr>
            <w:tcW w:w="2311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alidation of Daylight Analysis Methodology Using Field Measurements and a Simulation Model-A Case Study of Residential Building in Nagpur</w:t>
            </w:r>
          </w:p>
        </w:tc>
        <w:tc>
          <w:tcPr>
            <w:tcW w:w="2311" w:type="dxa"/>
          </w:tcPr>
          <w:p w:rsid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Vol. 11, 30-38</w:t>
            </w:r>
          </w:p>
        </w:tc>
      </w:tr>
      <w:tr w:rsidR="00E3149E" w:rsidRPr="00E3149E" w:rsidTr="00E3149E">
        <w:tc>
          <w:tcPr>
            <w:tcW w:w="738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882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Current Approaches in Science and Technology Research</w:t>
            </w:r>
          </w:p>
        </w:tc>
        <w:tc>
          <w:tcPr>
            <w:tcW w:w="2311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termining the Evaluation of Daylight Parameters on the Basis Simulation Model for the Tropical Climate</w:t>
            </w:r>
          </w:p>
        </w:tc>
        <w:tc>
          <w:tcPr>
            <w:tcW w:w="2311" w:type="dxa"/>
          </w:tcPr>
          <w:p w:rsidR="00E3149E" w:rsidRPr="00E3149E" w:rsidRDefault="00E3149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3149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Vol. 12, 150-161</w:t>
            </w:r>
          </w:p>
        </w:tc>
      </w:tr>
      <w:tr w:rsidR="00C24661" w:rsidRPr="00E3149E" w:rsidTr="00E3149E">
        <w:tc>
          <w:tcPr>
            <w:tcW w:w="738" w:type="dxa"/>
          </w:tcPr>
          <w:p w:rsidR="00C24661" w:rsidRPr="00E3149E" w:rsidRDefault="00C24661" w:rsidP="00E3149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882" w:type="dxa"/>
          </w:tcPr>
          <w:p w:rsidR="00C24661" w:rsidRPr="00E3149E" w:rsidRDefault="00C24661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stainable Engineering, Energy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and the Environment: Challenges and Opportunities</w:t>
            </w:r>
          </w:p>
        </w:tc>
        <w:tc>
          <w:tcPr>
            <w:tcW w:w="2311" w:type="dxa"/>
          </w:tcPr>
          <w:p w:rsidR="00C24661" w:rsidRPr="00C24661" w:rsidRDefault="00C24661" w:rsidP="00C246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2466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Analyzed the </w:t>
            </w:r>
            <w:r w:rsidRPr="00C2466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Relation Between Building Design Elements and Appearance of Natural Light and</w:t>
            </w:r>
          </w:p>
          <w:p w:rsidR="00C24661" w:rsidRPr="00E3149E" w:rsidRDefault="00C24661" w:rsidP="00C246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2466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ternal Temperature in Residential Apartments</w:t>
            </w:r>
          </w:p>
        </w:tc>
        <w:tc>
          <w:tcPr>
            <w:tcW w:w="2311" w:type="dxa"/>
          </w:tcPr>
          <w:p w:rsidR="00C24661" w:rsidRPr="00E3149E" w:rsidRDefault="005255AE" w:rsidP="00E3149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Under Process</w:t>
            </w:r>
          </w:p>
        </w:tc>
      </w:tr>
    </w:tbl>
    <w:p w:rsidR="00CC29A3" w:rsidRDefault="00CC29A3" w:rsidP="00E521E8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C4C7E" w:rsidRPr="00F91D38" w:rsidRDefault="005C4C7E" w:rsidP="00E521E8">
      <w:pPr>
        <w:autoSpaceDE w:val="0"/>
        <w:autoSpaceDN w:val="0"/>
        <w:adjustRightInd w:val="0"/>
        <w:spacing w:after="0" w:line="480" w:lineRule="auto"/>
        <w:ind w:left="-284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sectPr w:rsidR="005C4C7E" w:rsidRPr="00F91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205DAB"/>
    <w:multiLevelType w:val="hybridMultilevel"/>
    <w:tmpl w:val="2C3E9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3CEA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BDA2189"/>
    <w:multiLevelType w:val="hybridMultilevel"/>
    <w:tmpl w:val="0734DA32"/>
    <w:lvl w:ilvl="0" w:tplc="48100CC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00713F"/>
    <w:multiLevelType w:val="multilevel"/>
    <w:tmpl w:val="4F00713F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</w:pPr>
      <w:rPr>
        <w:rFonts w:hint="default"/>
      </w:rPr>
    </w:lvl>
    <w:lvl w:ilvl="2">
      <w:start w:val="1"/>
      <w:numFmt w:val="upperLetter"/>
      <w:isLgl/>
      <w:lvlText w:val="%1.%2.%3"/>
      <w:lvlJc w:val="left"/>
      <w:pPr>
        <w:tabs>
          <w:tab w:val="num" w:pos="720"/>
        </w:tabs>
      </w:pPr>
      <w:rPr>
        <w:rFonts w:hint="default"/>
      </w:rPr>
    </w:lvl>
    <w:lvl w:ilvl="3">
      <w:start w:val="1"/>
      <w:numFmt w:val="upperLetter"/>
      <w:isLgl/>
      <w:lvlText w:val="%1.%2.%3.%4"/>
      <w:lvlJc w:val="left"/>
      <w:pPr>
        <w:tabs>
          <w:tab w:val="num" w:pos="720"/>
        </w:tabs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</w:pPr>
      <w:rPr>
        <w:rFonts w:hint="default"/>
      </w:rPr>
    </w:lvl>
  </w:abstractNum>
  <w:abstractNum w:abstractNumId="3">
    <w:nsid w:val="4F372E61"/>
    <w:multiLevelType w:val="hybridMultilevel"/>
    <w:tmpl w:val="98209680"/>
    <w:lvl w:ilvl="0" w:tplc="D0169460">
      <w:start w:val="1"/>
      <w:numFmt w:val="decimal"/>
      <w:lvlText w:val="%1."/>
      <w:lvlJc w:val="left"/>
      <w:pPr>
        <w:ind w:left="76" w:hanging="360"/>
      </w:pPr>
      <w:rPr>
        <w:rFonts w:eastAsia="Calibri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4">
    <w:nsid w:val="68625225"/>
    <w:multiLevelType w:val="hybridMultilevel"/>
    <w:tmpl w:val="763C5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77183D"/>
    <w:multiLevelType w:val="hybridMultilevel"/>
    <w:tmpl w:val="ADA28FB4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176D54"/>
    <w:multiLevelType w:val="hybridMultilevel"/>
    <w:tmpl w:val="4FFCC6AE"/>
    <w:lvl w:ilvl="0" w:tplc="4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970D28"/>
    <w:multiLevelType w:val="hybridMultilevel"/>
    <w:tmpl w:val="4D9238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0"/>
  </w:num>
  <w:num w:numId="5">
    <w:abstractNumId w:val="3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NTQ2MjQzsDAxsDRU0lEKTi0uzszPAykwrAUABJvYfCwAAAA="/>
  </w:docVars>
  <w:rsids>
    <w:rsidRoot w:val="00DD57CF"/>
    <w:rsid w:val="00023DF3"/>
    <w:rsid w:val="000820EE"/>
    <w:rsid w:val="0008715D"/>
    <w:rsid w:val="000A31AB"/>
    <w:rsid w:val="000A7387"/>
    <w:rsid w:val="000B1B1D"/>
    <w:rsid w:val="000B7369"/>
    <w:rsid w:val="000C2285"/>
    <w:rsid w:val="000C40DA"/>
    <w:rsid w:val="000E453D"/>
    <w:rsid w:val="000F1230"/>
    <w:rsid w:val="00110D85"/>
    <w:rsid w:val="0011129C"/>
    <w:rsid w:val="00112934"/>
    <w:rsid w:val="0012468E"/>
    <w:rsid w:val="001D2E34"/>
    <w:rsid w:val="00244C86"/>
    <w:rsid w:val="0025045D"/>
    <w:rsid w:val="00261BC3"/>
    <w:rsid w:val="002A40DD"/>
    <w:rsid w:val="002A5E32"/>
    <w:rsid w:val="002B7E09"/>
    <w:rsid w:val="002C549A"/>
    <w:rsid w:val="002F46F5"/>
    <w:rsid w:val="00304E95"/>
    <w:rsid w:val="00313E31"/>
    <w:rsid w:val="00317480"/>
    <w:rsid w:val="00320643"/>
    <w:rsid w:val="00321F1F"/>
    <w:rsid w:val="0035041D"/>
    <w:rsid w:val="00380F82"/>
    <w:rsid w:val="00382040"/>
    <w:rsid w:val="00382EAF"/>
    <w:rsid w:val="00395D8E"/>
    <w:rsid w:val="003E176B"/>
    <w:rsid w:val="00465224"/>
    <w:rsid w:val="00482500"/>
    <w:rsid w:val="004A6BD7"/>
    <w:rsid w:val="004E5DDB"/>
    <w:rsid w:val="00517B52"/>
    <w:rsid w:val="005255AE"/>
    <w:rsid w:val="0057236D"/>
    <w:rsid w:val="005A4A78"/>
    <w:rsid w:val="005B5F53"/>
    <w:rsid w:val="005C4C7E"/>
    <w:rsid w:val="005D5ED9"/>
    <w:rsid w:val="005E3428"/>
    <w:rsid w:val="005F5317"/>
    <w:rsid w:val="00600D5C"/>
    <w:rsid w:val="00620E96"/>
    <w:rsid w:val="006317A5"/>
    <w:rsid w:val="0063639D"/>
    <w:rsid w:val="006767EC"/>
    <w:rsid w:val="00693A60"/>
    <w:rsid w:val="00734759"/>
    <w:rsid w:val="007852A6"/>
    <w:rsid w:val="007A1C12"/>
    <w:rsid w:val="007A6B95"/>
    <w:rsid w:val="007C053E"/>
    <w:rsid w:val="007C3A53"/>
    <w:rsid w:val="007F39B4"/>
    <w:rsid w:val="00812377"/>
    <w:rsid w:val="00835675"/>
    <w:rsid w:val="00860A53"/>
    <w:rsid w:val="008721AA"/>
    <w:rsid w:val="008845B5"/>
    <w:rsid w:val="0088630F"/>
    <w:rsid w:val="008F3C47"/>
    <w:rsid w:val="009167F7"/>
    <w:rsid w:val="00941532"/>
    <w:rsid w:val="009D6F9A"/>
    <w:rsid w:val="00A02831"/>
    <w:rsid w:val="00A434CD"/>
    <w:rsid w:val="00A72944"/>
    <w:rsid w:val="00A83412"/>
    <w:rsid w:val="00A9614A"/>
    <w:rsid w:val="00AB1FD7"/>
    <w:rsid w:val="00AB7F0C"/>
    <w:rsid w:val="00AF20A4"/>
    <w:rsid w:val="00B046BE"/>
    <w:rsid w:val="00B221CA"/>
    <w:rsid w:val="00B56318"/>
    <w:rsid w:val="00B81F5B"/>
    <w:rsid w:val="00B845C0"/>
    <w:rsid w:val="00B86EB2"/>
    <w:rsid w:val="00BB203D"/>
    <w:rsid w:val="00BC0550"/>
    <w:rsid w:val="00BC4E80"/>
    <w:rsid w:val="00BD61A8"/>
    <w:rsid w:val="00BE05C9"/>
    <w:rsid w:val="00BF5CD8"/>
    <w:rsid w:val="00C1611F"/>
    <w:rsid w:val="00C24661"/>
    <w:rsid w:val="00C3424B"/>
    <w:rsid w:val="00C45233"/>
    <w:rsid w:val="00C86235"/>
    <w:rsid w:val="00CA2064"/>
    <w:rsid w:val="00CA6B94"/>
    <w:rsid w:val="00CB76CC"/>
    <w:rsid w:val="00CC1DDD"/>
    <w:rsid w:val="00CC29A3"/>
    <w:rsid w:val="00CC653A"/>
    <w:rsid w:val="00CF5761"/>
    <w:rsid w:val="00CF7FB3"/>
    <w:rsid w:val="00D14465"/>
    <w:rsid w:val="00D338AA"/>
    <w:rsid w:val="00D35EE7"/>
    <w:rsid w:val="00D36D0D"/>
    <w:rsid w:val="00D37ED6"/>
    <w:rsid w:val="00D41EDE"/>
    <w:rsid w:val="00D46BA8"/>
    <w:rsid w:val="00D66089"/>
    <w:rsid w:val="00D94681"/>
    <w:rsid w:val="00DA4D1E"/>
    <w:rsid w:val="00DC457B"/>
    <w:rsid w:val="00DD072C"/>
    <w:rsid w:val="00DD57CF"/>
    <w:rsid w:val="00DE085F"/>
    <w:rsid w:val="00E11439"/>
    <w:rsid w:val="00E22ADC"/>
    <w:rsid w:val="00E3149E"/>
    <w:rsid w:val="00E521E8"/>
    <w:rsid w:val="00E74519"/>
    <w:rsid w:val="00E832FD"/>
    <w:rsid w:val="00E87AC1"/>
    <w:rsid w:val="00E97191"/>
    <w:rsid w:val="00EA0119"/>
    <w:rsid w:val="00F03C86"/>
    <w:rsid w:val="00F0505C"/>
    <w:rsid w:val="00F56672"/>
    <w:rsid w:val="00F90ED1"/>
    <w:rsid w:val="00F91D38"/>
    <w:rsid w:val="00FA3030"/>
    <w:rsid w:val="00FA4714"/>
    <w:rsid w:val="00FB0D9E"/>
    <w:rsid w:val="00FB75CD"/>
    <w:rsid w:val="00FD0CC4"/>
    <w:rsid w:val="00FD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11EFC2-B12D-49BD-A7E2-93DCD8F39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5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7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D57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D57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4465"/>
    <w:rPr>
      <w:color w:val="0000FF" w:themeColor="hyperlink"/>
      <w:u w:val="single"/>
    </w:rPr>
  </w:style>
  <w:style w:type="paragraph" w:styleId="Title">
    <w:name w:val="Title"/>
    <w:basedOn w:val="Normal"/>
    <w:link w:val="TitleChar"/>
    <w:uiPriority w:val="7"/>
    <w:qFormat/>
    <w:rsid w:val="00AB7F0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7"/>
    <w:rsid w:val="00AB7F0C"/>
    <w:rPr>
      <w:rFonts w:ascii="Times New Roman" w:eastAsia="Times New Roman" w:hAnsi="Times New Roman" w:cs="Times New Roman"/>
      <w:b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ruptidabe7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1223</Words>
  <Characters>697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9</cp:revision>
  <cp:lastPrinted>2021-06-27T06:36:00Z</cp:lastPrinted>
  <dcterms:created xsi:type="dcterms:W3CDTF">2019-05-14T09:40:00Z</dcterms:created>
  <dcterms:modified xsi:type="dcterms:W3CDTF">2022-01-06T10:14:00Z</dcterms:modified>
</cp:coreProperties>
</file>